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7547D7" w14:textId="163E855F" w:rsidR="00455FDC" w:rsidRPr="00455FDC" w:rsidRDefault="00455FDC" w:rsidP="00455F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455FDC">
        <w:rPr>
          <w:rFonts w:ascii="Times New Roman" w:hAnsi="Times New Roman" w:cs="Times New Roman"/>
          <w:sz w:val="24"/>
          <w:szCs w:val="24"/>
          <w:u w:val="single"/>
        </w:rPr>
        <w:t>QUESTIONS FOR ADDITIONAL STUDY</w:t>
      </w:r>
    </w:p>
    <w:p w14:paraId="17B96CD3" w14:textId="77777777" w:rsidR="00455FDC" w:rsidRPr="008A5E3C" w:rsidRDefault="00455FDC" w:rsidP="00455FDC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0BEA0F36" w14:textId="77777777" w:rsidR="00E443AC" w:rsidRDefault="00455FDC" w:rsidP="0074385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Tell your story. </w:t>
      </w:r>
      <w:r w:rsidR="0015312F">
        <w:rPr>
          <w:rFonts w:ascii="Times New Roman" w:hAnsi="Times New Roman" w:cs="Times New Roman"/>
          <w:sz w:val="24"/>
          <w:szCs w:val="24"/>
        </w:rPr>
        <w:t>Describe</w:t>
      </w:r>
      <w:r w:rsidR="00C95FEA">
        <w:rPr>
          <w:rFonts w:ascii="Times New Roman" w:hAnsi="Times New Roman" w:cs="Times New Roman"/>
          <w:sz w:val="24"/>
          <w:szCs w:val="24"/>
        </w:rPr>
        <w:t xml:space="preserve"> a </w:t>
      </w:r>
      <w:r w:rsidR="00E443AC">
        <w:rPr>
          <w:rFonts w:ascii="Times New Roman" w:hAnsi="Times New Roman" w:cs="Times New Roman"/>
          <w:sz w:val="24"/>
          <w:szCs w:val="24"/>
        </w:rPr>
        <w:t xml:space="preserve">person in your life that has had a </w:t>
      </w:r>
    </w:p>
    <w:p w14:paraId="10F642ED" w14:textId="53048F85" w:rsidR="00A47500" w:rsidRDefault="00E443AC" w:rsidP="0074385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significant impact on your spiritual growth.</w:t>
      </w:r>
    </w:p>
    <w:p w14:paraId="5E4E0FD5" w14:textId="77777777" w:rsidR="00440DAE" w:rsidRDefault="00440DAE" w:rsidP="00440DA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E54EFDD" w14:textId="77777777" w:rsidR="00E079A7" w:rsidRDefault="00E079A7" w:rsidP="00E079A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579F29" w14:textId="77777777" w:rsidR="00D832CD" w:rsidRDefault="00D832CD" w:rsidP="00D832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B2B32AE" w14:textId="67583D23" w:rsidR="00C95FEA" w:rsidRDefault="00C95FEA" w:rsidP="004F0AB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F2E62DC" w14:textId="77777777" w:rsidR="009D5B36" w:rsidRDefault="009D5B36" w:rsidP="004F0AB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A4C575B" w14:textId="77777777" w:rsidR="00B6446B" w:rsidRDefault="00455FDC" w:rsidP="00A475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bookmarkStart w:id="0" w:name="_Hlk51846269"/>
      <w:r w:rsidR="00012103">
        <w:rPr>
          <w:rFonts w:ascii="Times New Roman" w:hAnsi="Times New Roman" w:cs="Times New Roman"/>
          <w:sz w:val="24"/>
          <w:szCs w:val="24"/>
        </w:rPr>
        <w:t xml:space="preserve"> </w:t>
      </w:r>
      <w:r w:rsidR="00B6446B">
        <w:rPr>
          <w:rFonts w:ascii="Times New Roman" w:hAnsi="Times New Roman" w:cs="Times New Roman"/>
          <w:sz w:val="24"/>
          <w:szCs w:val="24"/>
        </w:rPr>
        <w:t xml:space="preserve">The Bible says godliness is profitable for our present life and the life </w:t>
      </w:r>
    </w:p>
    <w:p w14:paraId="79B00E6B" w14:textId="04822751" w:rsidR="00D832CD" w:rsidRDefault="00B6446B" w:rsidP="00A475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to come. (I Timothy 4:8) How is it profitable for this life?</w:t>
      </w:r>
    </w:p>
    <w:p w14:paraId="1CB126CC" w14:textId="77777777" w:rsidR="00A47500" w:rsidRDefault="00A47500" w:rsidP="00A475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1CF3DCE" w14:textId="77777777" w:rsidR="003E5E51" w:rsidRDefault="003E5E51" w:rsidP="003E5E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3408066" w14:textId="5CDD8A01" w:rsidR="00990FE7" w:rsidRDefault="00990FE7" w:rsidP="003E5E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A043F46" w14:textId="77777777" w:rsidR="00931B26" w:rsidRDefault="00931B26" w:rsidP="003E5E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4CCC2D3" w14:textId="0D1E0F38" w:rsidR="00D21A5F" w:rsidRDefault="00D21A5F" w:rsidP="00D21A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bookmarkEnd w:id="0"/>
    <w:p w14:paraId="328A3C3D" w14:textId="66318230" w:rsidR="00B6446B" w:rsidRDefault="00455FDC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Read the following verses </w:t>
      </w:r>
      <w:r w:rsidR="00F364C2">
        <w:rPr>
          <w:rFonts w:ascii="Times New Roman" w:hAnsi="Times New Roman" w:cs="Times New Roman"/>
          <w:sz w:val="24"/>
          <w:szCs w:val="24"/>
        </w:rPr>
        <w:t xml:space="preserve">and note </w:t>
      </w:r>
      <w:r w:rsidR="00B130CC">
        <w:rPr>
          <w:rFonts w:ascii="Times New Roman" w:hAnsi="Times New Roman" w:cs="Times New Roman"/>
          <w:sz w:val="24"/>
          <w:szCs w:val="24"/>
        </w:rPr>
        <w:t xml:space="preserve">what the </w:t>
      </w:r>
      <w:r w:rsidR="00904745">
        <w:rPr>
          <w:rFonts w:ascii="Times New Roman" w:hAnsi="Times New Roman" w:cs="Times New Roman"/>
          <w:sz w:val="24"/>
          <w:szCs w:val="24"/>
        </w:rPr>
        <w:t>Bible s</w:t>
      </w:r>
      <w:r w:rsidR="00B130CC">
        <w:rPr>
          <w:rFonts w:ascii="Times New Roman" w:hAnsi="Times New Roman" w:cs="Times New Roman"/>
          <w:sz w:val="24"/>
          <w:szCs w:val="24"/>
        </w:rPr>
        <w:t>ays about</w:t>
      </w:r>
      <w:r w:rsidR="0001210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C67CACC" w14:textId="2CA11E1F" w:rsidR="00B130CC" w:rsidRDefault="00B6446B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904745">
        <w:rPr>
          <w:rFonts w:ascii="Times New Roman" w:hAnsi="Times New Roman" w:cs="Times New Roman"/>
          <w:sz w:val="24"/>
          <w:szCs w:val="24"/>
        </w:rPr>
        <w:t xml:space="preserve">Godly wisdom: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52AFF49" w14:textId="77777777" w:rsidR="00182A26" w:rsidRPr="00182A26" w:rsidRDefault="00182A26" w:rsidP="00455FDC">
      <w:pPr>
        <w:spacing w:after="0" w:line="240" w:lineRule="auto"/>
        <w:rPr>
          <w:rFonts w:ascii="Times New Roman" w:hAnsi="Times New Roman" w:cs="Times New Roman"/>
          <w:sz w:val="8"/>
          <w:szCs w:val="8"/>
        </w:rPr>
      </w:pPr>
    </w:p>
    <w:p w14:paraId="30EFC6BF" w14:textId="3D506F11" w:rsidR="00904745" w:rsidRDefault="00455FDC" w:rsidP="009740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ab/>
      </w:r>
      <w:r w:rsidR="00981048">
        <w:rPr>
          <w:rFonts w:ascii="Times New Roman" w:hAnsi="Times New Roman" w:cs="Times New Roman"/>
          <w:sz w:val="24"/>
          <w:szCs w:val="24"/>
        </w:rPr>
        <w:t>a)</w:t>
      </w:r>
      <w:r w:rsidR="00990FE7">
        <w:rPr>
          <w:rFonts w:ascii="Times New Roman" w:hAnsi="Times New Roman" w:cs="Times New Roman"/>
          <w:sz w:val="24"/>
          <w:szCs w:val="24"/>
        </w:rPr>
        <w:t xml:space="preserve"> </w:t>
      </w:r>
      <w:r w:rsidR="00904745">
        <w:rPr>
          <w:rFonts w:ascii="Times New Roman" w:hAnsi="Times New Roman" w:cs="Times New Roman"/>
          <w:sz w:val="24"/>
          <w:szCs w:val="24"/>
        </w:rPr>
        <w:t>Psalm 111:10</w:t>
      </w:r>
    </w:p>
    <w:p w14:paraId="45295FE3" w14:textId="57F4D9FB" w:rsidR="00882693" w:rsidRDefault="00904745" w:rsidP="00904745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) Proverbs 1:7</w:t>
      </w:r>
    </w:p>
    <w:p w14:paraId="4820FAE0" w14:textId="33E7FAB5" w:rsidR="00786E5C" w:rsidRDefault="00882693" w:rsidP="009740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ab/>
      </w:r>
      <w:r w:rsidR="00904745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="00904745">
        <w:rPr>
          <w:rFonts w:ascii="Times New Roman" w:hAnsi="Times New Roman" w:cs="Times New Roman"/>
          <w:sz w:val="24"/>
          <w:szCs w:val="24"/>
        </w:rPr>
        <w:t>Proverbs 12:15</w:t>
      </w:r>
    </w:p>
    <w:p w14:paraId="19507B26" w14:textId="550D9EC5" w:rsidR="006A10BA" w:rsidRDefault="00786E5C" w:rsidP="00882693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="00882693">
        <w:rPr>
          <w:rFonts w:ascii="Times New Roman" w:hAnsi="Times New Roman" w:cs="Times New Roman"/>
          <w:sz w:val="24"/>
          <w:szCs w:val="24"/>
        </w:rPr>
        <w:t xml:space="preserve">) </w:t>
      </w:r>
      <w:r w:rsidR="00904745">
        <w:rPr>
          <w:rFonts w:ascii="Times New Roman" w:hAnsi="Times New Roman" w:cs="Times New Roman"/>
          <w:sz w:val="24"/>
          <w:szCs w:val="24"/>
        </w:rPr>
        <w:t>Ephesians 5:15-17</w:t>
      </w:r>
      <w:r w:rsidR="002F088C">
        <w:rPr>
          <w:rFonts w:ascii="Times New Roman" w:hAnsi="Times New Roman" w:cs="Times New Roman"/>
          <w:sz w:val="24"/>
          <w:szCs w:val="24"/>
        </w:rPr>
        <w:t xml:space="preserve"> </w:t>
      </w:r>
      <w:r w:rsidR="00ED187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3DFECE6" w14:textId="52BAD29C" w:rsidR="00974042" w:rsidRDefault="00974042" w:rsidP="009740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86E5C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="00904745">
        <w:rPr>
          <w:rFonts w:ascii="Times New Roman" w:hAnsi="Times New Roman" w:cs="Times New Roman"/>
          <w:sz w:val="24"/>
          <w:szCs w:val="24"/>
        </w:rPr>
        <w:t>Colossians 3:16</w:t>
      </w:r>
    </w:p>
    <w:p w14:paraId="72893892" w14:textId="2402A0E6" w:rsidR="00F665D5" w:rsidRDefault="00786E5C" w:rsidP="00882693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</w:t>
      </w:r>
      <w:r w:rsidR="006A10BA">
        <w:rPr>
          <w:rFonts w:ascii="Times New Roman" w:hAnsi="Times New Roman" w:cs="Times New Roman"/>
          <w:sz w:val="24"/>
          <w:szCs w:val="24"/>
        </w:rPr>
        <w:t>)</w:t>
      </w:r>
      <w:r w:rsidR="00B840F4">
        <w:rPr>
          <w:rFonts w:ascii="Times New Roman" w:hAnsi="Times New Roman" w:cs="Times New Roman"/>
          <w:sz w:val="24"/>
          <w:szCs w:val="24"/>
        </w:rPr>
        <w:t xml:space="preserve"> </w:t>
      </w:r>
      <w:r w:rsidR="00904745">
        <w:rPr>
          <w:rFonts w:ascii="Times New Roman" w:hAnsi="Times New Roman" w:cs="Times New Roman"/>
          <w:sz w:val="24"/>
          <w:szCs w:val="24"/>
        </w:rPr>
        <w:t>James 1:5</w:t>
      </w:r>
    </w:p>
    <w:p w14:paraId="4A97FA25" w14:textId="6BE1301E" w:rsidR="00786E5C" w:rsidRDefault="00882693" w:rsidP="00882693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)</w:t>
      </w:r>
      <w:r w:rsidR="00440DAE">
        <w:rPr>
          <w:rFonts w:ascii="Times New Roman" w:hAnsi="Times New Roman" w:cs="Times New Roman"/>
          <w:sz w:val="24"/>
          <w:szCs w:val="24"/>
        </w:rPr>
        <w:t xml:space="preserve"> </w:t>
      </w:r>
      <w:r w:rsidR="00904745">
        <w:rPr>
          <w:rFonts w:ascii="Times New Roman" w:hAnsi="Times New Roman" w:cs="Times New Roman"/>
          <w:sz w:val="24"/>
          <w:szCs w:val="24"/>
        </w:rPr>
        <w:t>James 3:17</w:t>
      </w:r>
    </w:p>
    <w:p w14:paraId="3FFD533B" w14:textId="746ECCBB" w:rsidR="00455FDC" w:rsidRPr="00560454" w:rsidRDefault="00455FDC" w:rsidP="00455FDC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5C9B3011" w14:textId="3097EFAF" w:rsidR="00D2591E" w:rsidRDefault="00455FDC" w:rsidP="00A475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</w:t>
      </w:r>
      <w:r w:rsidR="00882FF6">
        <w:rPr>
          <w:rFonts w:ascii="Times New Roman" w:hAnsi="Times New Roman" w:cs="Times New Roman"/>
          <w:sz w:val="24"/>
          <w:szCs w:val="24"/>
        </w:rPr>
        <w:t xml:space="preserve"> </w:t>
      </w:r>
      <w:r w:rsidR="00636AEE">
        <w:rPr>
          <w:rFonts w:ascii="Times New Roman" w:hAnsi="Times New Roman" w:cs="Times New Roman"/>
          <w:sz w:val="24"/>
          <w:szCs w:val="24"/>
        </w:rPr>
        <w:t>What was Mary’s command to the servants at the wedding?</w:t>
      </w:r>
    </w:p>
    <w:p w14:paraId="738E2DF7" w14:textId="77777777" w:rsidR="00A47500" w:rsidRDefault="00A47500" w:rsidP="00A475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573D251" w14:textId="77777777" w:rsidR="009D5B36" w:rsidRDefault="009D5B36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E3E0F8" w14:textId="4FFC4462" w:rsidR="00B130CC" w:rsidRDefault="00B130CC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BD84948" w14:textId="77777777" w:rsidR="00931B26" w:rsidRDefault="00931B26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A228EF3" w14:textId="77777777" w:rsidR="0074385D" w:rsidRDefault="0074385D" w:rsidP="004F0AB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8757888" w14:textId="77777777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 What practical application are you going to make from this week’s </w:t>
      </w:r>
    </w:p>
    <w:p w14:paraId="17A97CEC" w14:textId="25C77849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message? (</w:t>
      </w:r>
      <w:r w:rsidRPr="00455FDC">
        <w:rPr>
          <w:rFonts w:ascii="Times New Roman" w:hAnsi="Times New Roman" w:cs="Times New Roman"/>
          <w:i/>
          <w:iCs/>
          <w:sz w:val="24"/>
          <w:szCs w:val="24"/>
        </w:rPr>
        <w:t>Share your decision with another person</w:t>
      </w:r>
      <w:r>
        <w:rPr>
          <w:rFonts w:ascii="Times New Roman" w:hAnsi="Times New Roman" w:cs="Times New Roman"/>
          <w:sz w:val="24"/>
          <w:szCs w:val="24"/>
        </w:rPr>
        <w:t>.)</w:t>
      </w:r>
    </w:p>
    <w:p w14:paraId="58B42A37" w14:textId="53795FF3" w:rsidR="00A028AA" w:rsidRDefault="00A028AA" w:rsidP="00455FD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m going</w:t>
      </w:r>
      <w:r w:rsidR="00A471CB">
        <w:rPr>
          <w:rFonts w:ascii="Times New Roman" w:hAnsi="Times New Roman" w:cs="Times New Roman"/>
          <w:sz w:val="24"/>
          <w:szCs w:val="24"/>
        </w:rPr>
        <w:t xml:space="preserve"> to</w:t>
      </w:r>
      <w:r w:rsidR="00AC1876">
        <w:rPr>
          <w:rFonts w:ascii="Times New Roman" w:hAnsi="Times New Roman" w:cs="Times New Roman"/>
          <w:sz w:val="24"/>
          <w:szCs w:val="24"/>
        </w:rPr>
        <w:t xml:space="preserve"> </w:t>
      </w:r>
      <w:r w:rsidR="00636AEE">
        <w:rPr>
          <w:rFonts w:ascii="Times New Roman" w:hAnsi="Times New Roman" w:cs="Times New Roman"/>
          <w:sz w:val="24"/>
          <w:szCs w:val="24"/>
        </w:rPr>
        <w:t>do a biographical study of a godly woman in the Bible.</w:t>
      </w:r>
    </w:p>
    <w:p w14:paraId="5855E72F" w14:textId="383539FD" w:rsidR="00656F17" w:rsidRPr="00FE6FE6" w:rsidRDefault="00455FDC" w:rsidP="00B130C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m going t</w:t>
      </w:r>
      <w:r w:rsidR="00254CA4">
        <w:rPr>
          <w:rFonts w:ascii="Times New Roman" w:hAnsi="Times New Roman" w:cs="Times New Roman"/>
          <w:sz w:val="24"/>
          <w:szCs w:val="24"/>
        </w:rPr>
        <w:t>o</w:t>
      </w:r>
      <w:r w:rsidR="009D059F">
        <w:rPr>
          <w:rFonts w:ascii="Times New Roman" w:hAnsi="Times New Roman" w:cs="Times New Roman"/>
          <w:sz w:val="24"/>
          <w:szCs w:val="24"/>
        </w:rPr>
        <w:t xml:space="preserve"> </w:t>
      </w:r>
      <w:r w:rsidR="00DE1B3E">
        <w:rPr>
          <w:rFonts w:ascii="Times New Roman" w:hAnsi="Times New Roman" w:cs="Times New Roman"/>
          <w:sz w:val="24"/>
          <w:szCs w:val="24"/>
        </w:rPr>
        <w:t>wr</w:t>
      </w:r>
      <w:r w:rsidR="00636AEE">
        <w:rPr>
          <w:rFonts w:ascii="Times New Roman" w:hAnsi="Times New Roman" w:cs="Times New Roman"/>
          <w:sz w:val="24"/>
          <w:szCs w:val="24"/>
        </w:rPr>
        <w:t>ite a thank you note to my mother or another person who has an important spiritual influence in my life.</w:t>
      </w:r>
    </w:p>
    <w:p w14:paraId="3623951F" w14:textId="5F469C45" w:rsidR="00904745" w:rsidRPr="00904745" w:rsidRDefault="00455FDC" w:rsidP="0090474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56F17">
        <w:rPr>
          <w:rFonts w:ascii="Times New Roman" w:hAnsi="Times New Roman" w:cs="Times New Roman"/>
          <w:sz w:val="24"/>
          <w:szCs w:val="24"/>
        </w:rPr>
        <w:t>I am going to</w:t>
      </w:r>
      <w:r w:rsidR="00FF70A9" w:rsidRPr="00656F17">
        <w:rPr>
          <w:rFonts w:ascii="Times New Roman" w:hAnsi="Times New Roman" w:cs="Times New Roman"/>
          <w:sz w:val="24"/>
          <w:szCs w:val="24"/>
        </w:rPr>
        <w:t xml:space="preserve"> </w:t>
      </w:r>
      <w:r w:rsidR="00440DAE">
        <w:rPr>
          <w:rFonts w:ascii="Times New Roman" w:hAnsi="Times New Roman" w:cs="Times New Roman"/>
          <w:sz w:val="24"/>
          <w:szCs w:val="24"/>
        </w:rPr>
        <w:t>memorize</w:t>
      </w:r>
      <w:r w:rsidR="00786E5C">
        <w:rPr>
          <w:rFonts w:ascii="Times New Roman" w:hAnsi="Times New Roman" w:cs="Times New Roman"/>
          <w:sz w:val="24"/>
          <w:szCs w:val="24"/>
        </w:rPr>
        <w:t xml:space="preserve"> </w:t>
      </w:r>
      <w:r w:rsidR="00904745">
        <w:rPr>
          <w:rFonts w:ascii="Times New Roman" w:hAnsi="Times New Roman" w:cs="Times New Roman"/>
          <w:sz w:val="24"/>
          <w:szCs w:val="24"/>
        </w:rPr>
        <w:t>James 1:5.</w:t>
      </w:r>
    </w:p>
    <w:p w14:paraId="15224691" w14:textId="6909026B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rnerstone Church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05C07">
        <w:rPr>
          <w:rFonts w:ascii="Times New Roman" w:hAnsi="Times New Roman" w:cs="Times New Roman"/>
          <w:sz w:val="24"/>
          <w:szCs w:val="24"/>
        </w:rPr>
        <w:t xml:space="preserve">         </w:t>
      </w:r>
      <w:r w:rsidR="0063071F">
        <w:rPr>
          <w:rFonts w:ascii="Times New Roman" w:hAnsi="Times New Roman" w:cs="Times New Roman"/>
          <w:sz w:val="24"/>
          <w:szCs w:val="24"/>
        </w:rPr>
        <w:t xml:space="preserve"> </w:t>
      </w:r>
      <w:r w:rsidR="004F0ABE">
        <w:rPr>
          <w:rFonts w:ascii="Times New Roman" w:hAnsi="Times New Roman" w:cs="Times New Roman"/>
          <w:sz w:val="24"/>
          <w:szCs w:val="24"/>
        </w:rPr>
        <w:t xml:space="preserve">  </w:t>
      </w:r>
      <w:r w:rsidR="00C95FEA">
        <w:rPr>
          <w:rFonts w:ascii="Times New Roman" w:hAnsi="Times New Roman" w:cs="Times New Roman"/>
          <w:sz w:val="24"/>
          <w:szCs w:val="24"/>
        </w:rPr>
        <w:t xml:space="preserve">    </w:t>
      </w:r>
      <w:r w:rsidR="00B130CC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C3097">
        <w:rPr>
          <w:rFonts w:ascii="Times New Roman" w:hAnsi="Times New Roman" w:cs="Times New Roman"/>
          <w:sz w:val="24"/>
          <w:szCs w:val="24"/>
        </w:rPr>
        <w:t xml:space="preserve">  May </w:t>
      </w:r>
      <w:r w:rsidR="00347DD8">
        <w:rPr>
          <w:rFonts w:ascii="Times New Roman" w:hAnsi="Times New Roman" w:cs="Times New Roman"/>
          <w:sz w:val="24"/>
          <w:szCs w:val="24"/>
        </w:rPr>
        <w:t>9</w:t>
      </w:r>
      <w:r w:rsidR="004F0ABE">
        <w:rPr>
          <w:rFonts w:ascii="Times New Roman" w:hAnsi="Times New Roman" w:cs="Times New Roman"/>
          <w:sz w:val="24"/>
          <w:szCs w:val="24"/>
        </w:rPr>
        <w:t>, 2021</w:t>
      </w:r>
    </w:p>
    <w:p w14:paraId="1F08335B" w14:textId="146F64BB" w:rsidR="00455FDC" w:rsidRDefault="00347DD8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hn 2:1-5</w:t>
      </w:r>
      <w:r w:rsidR="00455FDC">
        <w:rPr>
          <w:rFonts w:ascii="Times New Roman" w:hAnsi="Times New Roman" w:cs="Times New Roman"/>
          <w:sz w:val="24"/>
          <w:szCs w:val="24"/>
        </w:rPr>
        <w:tab/>
      </w:r>
      <w:r w:rsidR="00455FDC">
        <w:rPr>
          <w:rFonts w:ascii="Times New Roman" w:hAnsi="Times New Roman" w:cs="Times New Roman"/>
          <w:sz w:val="24"/>
          <w:szCs w:val="24"/>
        </w:rPr>
        <w:tab/>
      </w:r>
      <w:r w:rsidR="00455FDC">
        <w:rPr>
          <w:rFonts w:ascii="Times New Roman" w:hAnsi="Times New Roman" w:cs="Times New Roman"/>
          <w:sz w:val="24"/>
          <w:szCs w:val="24"/>
        </w:rPr>
        <w:tab/>
      </w:r>
      <w:r w:rsidR="00455FDC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F84D7B">
        <w:rPr>
          <w:rFonts w:ascii="Times New Roman" w:hAnsi="Times New Roman" w:cs="Times New Roman"/>
          <w:sz w:val="24"/>
          <w:szCs w:val="24"/>
        </w:rPr>
        <w:tab/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  <w:t xml:space="preserve">       Mother’s Day</w:t>
      </w:r>
    </w:p>
    <w:p w14:paraId="12D3E190" w14:textId="1B5CA36E" w:rsidR="00455FDC" w:rsidRPr="00D15556" w:rsidRDefault="00455FDC" w:rsidP="00A56C0A">
      <w:pPr>
        <w:spacing w:after="0" w:line="240" w:lineRule="auto"/>
        <w:rPr>
          <w:rFonts w:ascii="Arial" w:hAnsi="Arial" w:cs="Arial"/>
          <w:iCs/>
          <w:sz w:val="16"/>
          <w:szCs w:val="16"/>
        </w:rPr>
      </w:pPr>
      <w:bookmarkStart w:id="1" w:name="_Hlk48213527"/>
    </w:p>
    <w:p w14:paraId="23145618" w14:textId="7A75D0DC" w:rsidR="00421D59" w:rsidRDefault="00347DD8" w:rsidP="0063071F">
      <w:pPr>
        <w:spacing w:after="0" w:line="240" w:lineRule="auto"/>
        <w:jc w:val="center"/>
        <w:rPr>
          <w:rFonts w:ascii="Arial" w:hAnsi="Arial" w:cs="Arial"/>
          <w:b/>
          <w:bCs/>
          <w:i/>
          <w:sz w:val="32"/>
          <w:szCs w:val="32"/>
        </w:rPr>
      </w:pPr>
      <w:bookmarkStart w:id="2" w:name="_Hlk53563394"/>
      <w:r>
        <w:rPr>
          <w:rFonts w:ascii="Arial" w:hAnsi="Arial" w:cs="Arial"/>
          <w:b/>
          <w:bCs/>
          <w:i/>
          <w:sz w:val="32"/>
          <w:szCs w:val="32"/>
        </w:rPr>
        <w:t>Godly Wisdom from a Godly Woman</w:t>
      </w:r>
    </w:p>
    <w:p w14:paraId="485FADE0" w14:textId="77777777" w:rsidR="00190429" w:rsidRPr="00757EFE" w:rsidRDefault="00190429" w:rsidP="0063071F">
      <w:pPr>
        <w:spacing w:after="0" w:line="240" w:lineRule="auto"/>
        <w:jc w:val="center"/>
        <w:rPr>
          <w:rFonts w:ascii="Arial" w:hAnsi="Arial" w:cs="Arial"/>
          <w:iCs/>
          <w:sz w:val="24"/>
          <w:szCs w:val="24"/>
        </w:rPr>
      </w:pPr>
    </w:p>
    <w:p w14:paraId="234EF1AA" w14:textId="0FB88CDA" w:rsidR="00E32C5C" w:rsidRPr="0096216A" w:rsidRDefault="00455FDC" w:rsidP="00455FD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55FDC">
        <w:rPr>
          <w:rFonts w:ascii="Times New Roman" w:hAnsi="Times New Roman" w:cs="Times New Roman"/>
          <w:b/>
          <w:bCs/>
          <w:sz w:val="24"/>
          <w:szCs w:val="24"/>
        </w:rPr>
        <w:t>I. Introduction</w:t>
      </w:r>
    </w:p>
    <w:p w14:paraId="33EE8A81" w14:textId="6D6DBA41" w:rsidR="00B8416A" w:rsidRPr="00DC7496" w:rsidRDefault="00B8416A" w:rsidP="00455FDC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258F5224" w14:textId="219B4ED5" w:rsidR="00605AF8" w:rsidRDefault="00B5098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A.</w:t>
      </w:r>
      <w:r w:rsidR="00205286">
        <w:rPr>
          <w:rFonts w:ascii="Times New Roman" w:hAnsi="Times New Roman" w:cs="Times New Roman"/>
          <w:sz w:val="24"/>
          <w:szCs w:val="24"/>
        </w:rPr>
        <w:t xml:space="preserve"> The “Mommy” Test</w:t>
      </w:r>
    </w:p>
    <w:p w14:paraId="1783C9F9" w14:textId="187E09AE" w:rsidR="00B5098C" w:rsidRDefault="00B5098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6BB3739" w14:textId="247FD22F" w:rsidR="00190429" w:rsidRDefault="00190429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6AF1031" w14:textId="150D0DB5" w:rsidR="00B5098C" w:rsidRDefault="00B5098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25EAC7A" w14:textId="77777777" w:rsidR="00B5098C" w:rsidRDefault="00B5098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C9F4F2E" w14:textId="77529884" w:rsidR="00B5098C" w:rsidRDefault="00B5098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B.</w:t>
      </w:r>
      <w:r w:rsidR="00205286">
        <w:rPr>
          <w:rFonts w:ascii="Times New Roman" w:hAnsi="Times New Roman" w:cs="Times New Roman"/>
          <w:sz w:val="24"/>
          <w:szCs w:val="24"/>
        </w:rPr>
        <w:t xml:space="preserve"> Mary, the Mother of Jesus</w:t>
      </w:r>
    </w:p>
    <w:p w14:paraId="3DC0C4C8" w14:textId="2749F976" w:rsidR="00B5098C" w:rsidRPr="00B5098C" w:rsidRDefault="00B5098C" w:rsidP="00455FDC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35740B63" w14:textId="77777777" w:rsidR="00F41B93" w:rsidRDefault="00B5098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F41B93">
        <w:rPr>
          <w:rFonts w:ascii="Times New Roman" w:hAnsi="Times New Roman" w:cs="Times New Roman"/>
          <w:sz w:val="24"/>
          <w:szCs w:val="24"/>
        </w:rPr>
        <w:t xml:space="preserve">Matthew 1:16-24; Matthew 2:11; Matthew 12:46; </w:t>
      </w:r>
    </w:p>
    <w:p w14:paraId="32C7746D" w14:textId="77777777" w:rsidR="00F41B93" w:rsidRDefault="00F41B93" w:rsidP="00F41B93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Mark 6:3; Luke 1:26-35; John 19:25; </w:t>
      </w:r>
      <w:r w:rsidRPr="00F41B93">
        <w:rPr>
          <w:rFonts w:ascii="Times New Roman" w:hAnsi="Times New Roman" w:cs="Times New Roman"/>
          <w:sz w:val="24"/>
          <w:szCs w:val="24"/>
        </w:rPr>
        <w:t xml:space="preserve">Luke 8:2; Mark 16:9; </w:t>
      </w:r>
    </w:p>
    <w:p w14:paraId="487DB5F8" w14:textId="77777777" w:rsidR="00F41B93" w:rsidRDefault="00F41B93" w:rsidP="00F41B93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F41B93">
        <w:rPr>
          <w:rFonts w:ascii="Times New Roman" w:hAnsi="Times New Roman" w:cs="Times New Roman"/>
          <w:sz w:val="24"/>
          <w:szCs w:val="24"/>
        </w:rPr>
        <w:t>John 19:25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F41B93">
        <w:rPr>
          <w:rFonts w:ascii="Times New Roman" w:hAnsi="Times New Roman" w:cs="Times New Roman"/>
          <w:sz w:val="24"/>
          <w:szCs w:val="24"/>
        </w:rPr>
        <w:t>Luke 10:38-42; Matthew 26:6-13; John 11:1-44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69AF7BA4" w14:textId="77777777" w:rsidR="00F41B93" w:rsidRDefault="00F41B93" w:rsidP="00F41B93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F41B93">
        <w:rPr>
          <w:rFonts w:ascii="Times New Roman" w:hAnsi="Times New Roman" w:cs="Times New Roman"/>
          <w:sz w:val="24"/>
          <w:szCs w:val="24"/>
        </w:rPr>
        <w:t>Mark 15:40; Matthew 27:56</w:t>
      </w:r>
      <w:r>
        <w:rPr>
          <w:rFonts w:ascii="Times New Roman" w:hAnsi="Times New Roman" w:cs="Times New Roman"/>
          <w:sz w:val="24"/>
          <w:szCs w:val="24"/>
        </w:rPr>
        <w:t xml:space="preserve">; Acts 12:12; Romans 16:6;  </w:t>
      </w:r>
    </w:p>
    <w:p w14:paraId="5BF3DE4F" w14:textId="5590AE7D" w:rsidR="00B5098C" w:rsidRDefault="00F41B93" w:rsidP="00F41B93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Numbers 26:59; Ruth 1:20; John 1:46; Luke 1:28)</w:t>
      </w:r>
    </w:p>
    <w:p w14:paraId="611B4507" w14:textId="6E340ED5" w:rsidR="00190429" w:rsidRDefault="00190429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63367C2" w14:textId="3EE58309" w:rsidR="00605AF8" w:rsidRDefault="00605AF8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162FDC5" w14:textId="77777777" w:rsidR="00B5098C" w:rsidRDefault="00B5098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4B02C8" w14:textId="2FFB6059" w:rsidR="00605AF8" w:rsidRDefault="00030CCA" w:rsidP="008B4C0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30CCA">
        <w:rPr>
          <w:rFonts w:ascii="Times New Roman" w:hAnsi="Times New Roman" w:cs="Times New Roman"/>
          <w:b/>
          <w:bCs/>
          <w:sz w:val="24"/>
          <w:szCs w:val="24"/>
        </w:rPr>
        <w:t>II</w:t>
      </w:r>
      <w:r w:rsidR="009C500B" w:rsidRPr="00030CCA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bookmarkStart w:id="3" w:name="_Hlk47341924"/>
      <w:r w:rsidR="00190429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bookmarkEnd w:id="3"/>
      <w:r w:rsidR="00E443AC">
        <w:rPr>
          <w:rFonts w:ascii="Times New Roman" w:hAnsi="Times New Roman" w:cs="Times New Roman"/>
          <w:b/>
          <w:bCs/>
          <w:sz w:val="24"/>
          <w:szCs w:val="24"/>
        </w:rPr>
        <w:t xml:space="preserve">Godly </w:t>
      </w:r>
      <w:r w:rsidR="00347DD8">
        <w:rPr>
          <w:rFonts w:ascii="Times New Roman" w:hAnsi="Times New Roman" w:cs="Times New Roman"/>
          <w:b/>
          <w:bCs/>
          <w:sz w:val="24"/>
          <w:szCs w:val="24"/>
        </w:rPr>
        <w:t>Woman</w:t>
      </w:r>
    </w:p>
    <w:p w14:paraId="6916FFC3" w14:textId="5B3B12BF" w:rsidR="009C500B" w:rsidRPr="00605AF8" w:rsidRDefault="000B2674" w:rsidP="008B4C03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605AF8">
        <w:rPr>
          <w:rFonts w:ascii="Times New Roman" w:hAnsi="Times New Roman" w:cs="Times New Roman"/>
          <w:sz w:val="16"/>
          <w:szCs w:val="16"/>
        </w:rPr>
        <w:t xml:space="preserve"> </w:t>
      </w:r>
    </w:p>
    <w:p w14:paraId="4CA6D0B6" w14:textId="6B2816FF" w:rsidR="0015312F" w:rsidRDefault="0015312F" w:rsidP="001531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="00981048">
        <w:rPr>
          <w:rFonts w:ascii="Times New Roman" w:hAnsi="Times New Roman" w:cs="Times New Roman"/>
          <w:sz w:val="24"/>
          <w:szCs w:val="24"/>
        </w:rPr>
        <w:t>A.</w:t>
      </w:r>
      <w:r w:rsidR="00C674EC">
        <w:rPr>
          <w:rFonts w:ascii="Times New Roman" w:hAnsi="Times New Roman" w:cs="Times New Roman"/>
          <w:sz w:val="24"/>
          <w:szCs w:val="24"/>
        </w:rPr>
        <w:t xml:space="preserve"> </w:t>
      </w:r>
      <w:r w:rsidR="00E443AC">
        <w:rPr>
          <w:rFonts w:ascii="Times New Roman" w:hAnsi="Times New Roman" w:cs="Times New Roman"/>
          <w:sz w:val="24"/>
          <w:szCs w:val="24"/>
        </w:rPr>
        <w:t>Her Purity</w:t>
      </w:r>
    </w:p>
    <w:p w14:paraId="36A1AEE8" w14:textId="10B7D938" w:rsidR="0015312F" w:rsidRPr="00E471C5" w:rsidRDefault="0015312F" w:rsidP="001531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E471C5">
        <w:rPr>
          <w:rFonts w:ascii="Times New Roman" w:hAnsi="Times New Roman" w:cs="Times New Roman"/>
          <w:sz w:val="16"/>
          <w:szCs w:val="16"/>
        </w:rPr>
        <w:tab/>
      </w:r>
    </w:p>
    <w:p w14:paraId="51601D54" w14:textId="4C36CF91" w:rsidR="007D63A2" w:rsidRDefault="0015312F" w:rsidP="0074385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756FE">
        <w:rPr>
          <w:rFonts w:ascii="Times New Roman" w:hAnsi="Times New Roman" w:cs="Times New Roman"/>
          <w:sz w:val="24"/>
          <w:szCs w:val="24"/>
        </w:rPr>
        <w:t xml:space="preserve"> (See</w:t>
      </w:r>
      <w:r w:rsidR="009F53AB">
        <w:rPr>
          <w:rFonts w:ascii="Times New Roman" w:hAnsi="Times New Roman" w:cs="Times New Roman"/>
          <w:sz w:val="24"/>
          <w:szCs w:val="24"/>
        </w:rPr>
        <w:t xml:space="preserve"> </w:t>
      </w:r>
      <w:r w:rsidR="00F41B93">
        <w:rPr>
          <w:rFonts w:ascii="Times New Roman" w:hAnsi="Times New Roman" w:cs="Times New Roman"/>
          <w:sz w:val="24"/>
          <w:szCs w:val="24"/>
        </w:rPr>
        <w:t>Luke 1:30-34; Isaiah 7:14)</w:t>
      </w:r>
    </w:p>
    <w:p w14:paraId="39E78593" w14:textId="77777777" w:rsidR="0074385D" w:rsidRDefault="0074385D" w:rsidP="0074385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37B81FA5" w14:textId="2DA2C7CC" w:rsidR="007D63A2" w:rsidRDefault="007D63A2" w:rsidP="007D63A2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7D4E5FAE" w14:textId="61F83C25" w:rsidR="00D15215" w:rsidRDefault="00D15215" w:rsidP="00B509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C77A16C" w14:textId="2739548E" w:rsidR="0015312F" w:rsidRDefault="0015312F" w:rsidP="001531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492607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.</w:t>
      </w:r>
      <w:r w:rsidR="00C674EC">
        <w:rPr>
          <w:rFonts w:ascii="Times New Roman" w:hAnsi="Times New Roman" w:cs="Times New Roman"/>
          <w:sz w:val="24"/>
          <w:szCs w:val="24"/>
        </w:rPr>
        <w:t xml:space="preserve"> </w:t>
      </w:r>
      <w:r w:rsidR="00E443AC">
        <w:rPr>
          <w:rFonts w:ascii="Times New Roman" w:hAnsi="Times New Roman" w:cs="Times New Roman"/>
          <w:sz w:val="24"/>
          <w:szCs w:val="24"/>
        </w:rPr>
        <w:t>Her Spirituality</w:t>
      </w:r>
    </w:p>
    <w:p w14:paraId="24AE91E1" w14:textId="581F32BD" w:rsidR="0015312F" w:rsidRPr="00E471C5" w:rsidRDefault="0015312F" w:rsidP="001531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73C16BE2" w14:textId="60DE6D97" w:rsidR="00A159BC" w:rsidRDefault="0015312F" w:rsidP="0074385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See </w:t>
      </w:r>
      <w:r w:rsidR="00F41B93">
        <w:rPr>
          <w:rFonts w:ascii="Times New Roman" w:hAnsi="Times New Roman" w:cs="Times New Roman"/>
          <w:sz w:val="24"/>
          <w:szCs w:val="24"/>
        </w:rPr>
        <w:t>Luke 1:39-45;</w:t>
      </w:r>
      <w:r w:rsidR="00480197">
        <w:rPr>
          <w:rFonts w:ascii="Times New Roman" w:hAnsi="Times New Roman" w:cs="Times New Roman"/>
          <w:sz w:val="24"/>
          <w:szCs w:val="24"/>
        </w:rPr>
        <w:t xml:space="preserve"> I Samuel 2:1-10)</w:t>
      </w:r>
      <w:r w:rsidR="00F41B9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A2BFDD3" w14:textId="77777777" w:rsidR="0074385D" w:rsidRDefault="0074385D" w:rsidP="0074385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66E94AF7" w14:textId="1EEDE38A" w:rsidR="007D63A2" w:rsidRDefault="007D63A2" w:rsidP="00605AF8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0AA9B357" w14:textId="2B51B5C6" w:rsidR="00440DAE" w:rsidRPr="00834761" w:rsidRDefault="00440DAE" w:rsidP="00B509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F2E6B1" w14:textId="628A49A4" w:rsidR="0015312F" w:rsidRDefault="00B73B3E" w:rsidP="001531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5312F">
        <w:rPr>
          <w:rFonts w:ascii="Times New Roman" w:hAnsi="Times New Roman" w:cs="Times New Roman"/>
          <w:sz w:val="24"/>
          <w:szCs w:val="24"/>
        </w:rPr>
        <w:t xml:space="preserve">    </w:t>
      </w:r>
      <w:r w:rsidR="00623D4C">
        <w:rPr>
          <w:rFonts w:ascii="Times New Roman" w:hAnsi="Times New Roman" w:cs="Times New Roman"/>
          <w:sz w:val="24"/>
          <w:szCs w:val="24"/>
        </w:rPr>
        <w:t>C</w:t>
      </w:r>
      <w:r w:rsidR="0015312F">
        <w:rPr>
          <w:rFonts w:ascii="Times New Roman" w:hAnsi="Times New Roman" w:cs="Times New Roman"/>
          <w:sz w:val="24"/>
          <w:szCs w:val="24"/>
        </w:rPr>
        <w:t>.</w:t>
      </w:r>
      <w:r w:rsidR="00E443AC">
        <w:rPr>
          <w:rFonts w:ascii="Times New Roman" w:hAnsi="Times New Roman" w:cs="Times New Roman"/>
          <w:sz w:val="24"/>
          <w:szCs w:val="24"/>
        </w:rPr>
        <w:t xml:space="preserve"> Her </w:t>
      </w:r>
      <w:r w:rsidR="00F41B93">
        <w:rPr>
          <w:rFonts w:ascii="Times New Roman" w:hAnsi="Times New Roman" w:cs="Times New Roman"/>
          <w:sz w:val="24"/>
          <w:szCs w:val="24"/>
        </w:rPr>
        <w:t>Humility</w:t>
      </w:r>
      <w:r w:rsidR="00710F4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E173E9F" w14:textId="77777777" w:rsidR="00981048" w:rsidRPr="00E471C5" w:rsidRDefault="00981048" w:rsidP="001531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4CEBE45C" w14:textId="4C8EEBB0" w:rsidR="007D63A2" w:rsidRDefault="00EE2EA5" w:rsidP="0074385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C6D77">
        <w:rPr>
          <w:rFonts w:ascii="Times New Roman" w:hAnsi="Times New Roman" w:cs="Times New Roman"/>
          <w:sz w:val="24"/>
          <w:szCs w:val="24"/>
        </w:rPr>
        <w:tab/>
        <w:t>(See</w:t>
      </w:r>
      <w:r w:rsidR="00132A3F">
        <w:rPr>
          <w:rFonts w:ascii="Times New Roman" w:hAnsi="Times New Roman" w:cs="Times New Roman"/>
          <w:sz w:val="24"/>
          <w:szCs w:val="24"/>
        </w:rPr>
        <w:t xml:space="preserve"> </w:t>
      </w:r>
      <w:r w:rsidR="00F41B93">
        <w:rPr>
          <w:rFonts w:ascii="Times New Roman" w:hAnsi="Times New Roman" w:cs="Times New Roman"/>
          <w:sz w:val="24"/>
          <w:szCs w:val="24"/>
        </w:rPr>
        <w:t>Luke 1:38; John 8:41)</w:t>
      </w:r>
    </w:p>
    <w:p w14:paraId="0432E185" w14:textId="2F024BD6" w:rsidR="0074385D" w:rsidRDefault="0074385D" w:rsidP="0074385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B6CE40E" w14:textId="77777777" w:rsidR="00347DD8" w:rsidRPr="00347DD8" w:rsidRDefault="00347DD8" w:rsidP="00F84D7B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6CCF933D" w14:textId="215823A1" w:rsidR="00605AF8" w:rsidRDefault="00D60F31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</w:t>
      </w:r>
      <w:r w:rsidR="00E169F9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E169F9">
        <w:rPr>
          <w:rFonts w:ascii="Times New Roman" w:hAnsi="Times New Roman" w:cs="Times New Roman"/>
          <w:sz w:val="24"/>
          <w:szCs w:val="24"/>
        </w:rPr>
        <w:t xml:space="preserve">Her </w:t>
      </w:r>
      <w:r w:rsidR="00F41B93">
        <w:rPr>
          <w:rFonts w:ascii="Times New Roman" w:hAnsi="Times New Roman" w:cs="Times New Roman"/>
          <w:sz w:val="24"/>
          <w:szCs w:val="24"/>
        </w:rPr>
        <w:t>Difficulty</w:t>
      </w:r>
    </w:p>
    <w:p w14:paraId="7123E522" w14:textId="091A2C69" w:rsidR="00D60F31" w:rsidRPr="00D60F31" w:rsidRDefault="00D60F31" w:rsidP="00F84D7B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6334D2EF" w14:textId="77777777" w:rsidR="00F41B93" w:rsidRDefault="00D60F31" w:rsidP="00347DD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F41B93" w:rsidRPr="00F41B93">
        <w:rPr>
          <w:rFonts w:ascii="Times New Roman" w:hAnsi="Times New Roman" w:cs="Times New Roman"/>
          <w:sz w:val="24"/>
          <w:szCs w:val="24"/>
        </w:rPr>
        <w:t>Mt 13:55-56; Mark 6:3</w:t>
      </w:r>
      <w:r w:rsidR="00F41B93">
        <w:rPr>
          <w:rFonts w:ascii="Times New Roman" w:hAnsi="Times New Roman" w:cs="Times New Roman"/>
          <w:sz w:val="24"/>
          <w:szCs w:val="24"/>
        </w:rPr>
        <w:t xml:space="preserve">; Mark 3:21; Mark 3:31; </w:t>
      </w:r>
    </w:p>
    <w:p w14:paraId="4C2670B7" w14:textId="32A9DC36" w:rsidR="00D60F31" w:rsidRDefault="00F41B93" w:rsidP="00F41B93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John 7:1-9) </w:t>
      </w:r>
    </w:p>
    <w:p w14:paraId="7C7B8C18" w14:textId="75A440DC" w:rsidR="007D63A2" w:rsidRPr="00347DD8" w:rsidRDefault="007D63A2" w:rsidP="007D63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9593DBF" w14:textId="2FA28BC0" w:rsidR="00347DD8" w:rsidRPr="00347DD8" w:rsidRDefault="00347DD8" w:rsidP="007D63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9D8038B" w14:textId="77777777" w:rsidR="00347DD8" w:rsidRPr="00347DD8" w:rsidRDefault="00347DD8" w:rsidP="007D63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F6515B4" w14:textId="77777777" w:rsidR="00347DD8" w:rsidRPr="00347DD8" w:rsidRDefault="00347DD8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99EDE4F" w14:textId="3C75B46C" w:rsidR="00BE3611" w:rsidRDefault="00347DD8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E169F9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.</w:t>
      </w:r>
      <w:r w:rsidR="00E169F9">
        <w:rPr>
          <w:rFonts w:ascii="Times New Roman" w:hAnsi="Times New Roman" w:cs="Times New Roman"/>
          <w:sz w:val="24"/>
          <w:szCs w:val="24"/>
        </w:rPr>
        <w:t xml:space="preserve"> Her Tenacity</w:t>
      </w:r>
    </w:p>
    <w:p w14:paraId="3F995A37" w14:textId="7926CF83" w:rsidR="00347DD8" w:rsidRPr="00347DD8" w:rsidRDefault="00347DD8" w:rsidP="00F84D7B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60F3C521" w14:textId="6F94C76B" w:rsidR="00347DD8" w:rsidRDefault="00347DD8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F41B93">
        <w:rPr>
          <w:rFonts w:ascii="Times New Roman" w:hAnsi="Times New Roman" w:cs="Times New Roman"/>
          <w:sz w:val="24"/>
          <w:szCs w:val="24"/>
        </w:rPr>
        <w:t xml:space="preserve">Luke 2:15-19; Luke 2:42-52; John 19:26; Acts 1:13-14; </w:t>
      </w:r>
    </w:p>
    <w:p w14:paraId="39B3385A" w14:textId="4B7F5318" w:rsidR="00F41B93" w:rsidRDefault="00F41B93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 I Corinthians 15:6-7; </w:t>
      </w:r>
    </w:p>
    <w:p w14:paraId="47D3FD2F" w14:textId="71904367" w:rsidR="00AD40E9" w:rsidRPr="00347DD8" w:rsidRDefault="00AD40E9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676B443" w14:textId="63FEA5AE" w:rsidR="00347DD8" w:rsidRDefault="00347DD8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B26F7D3" w14:textId="3971DF1B" w:rsidR="00347DD8" w:rsidRDefault="00347DD8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088E054" w14:textId="77777777" w:rsidR="00F41B93" w:rsidRPr="00347DD8" w:rsidRDefault="00F41B93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B77652" w14:textId="77777777" w:rsidR="00E169F9" w:rsidRPr="00347DD8" w:rsidRDefault="00E169F9" w:rsidP="00E169F9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47DD8">
        <w:rPr>
          <w:rFonts w:ascii="Times New Roman" w:hAnsi="Times New Roman" w:cs="Times New Roman"/>
          <w:b/>
          <w:bCs/>
          <w:sz w:val="24"/>
          <w:szCs w:val="24"/>
        </w:rPr>
        <w:t xml:space="preserve">III. The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Godly </w:t>
      </w:r>
      <w:r w:rsidRPr="00347DD8">
        <w:rPr>
          <w:rFonts w:ascii="Times New Roman" w:hAnsi="Times New Roman" w:cs="Times New Roman"/>
          <w:b/>
          <w:bCs/>
          <w:sz w:val="24"/>
          <w:szCs w:val="24"/>
        </w:rPr>
        <w:t>Wisdom</w:t>
      </w:r>
    </w:p>
    <w:p w14:paraId="2B40F282" w14:textId="2B3C84C3" w:rsidR="00347DD8" w:rsidRPr="00CC39F9" w:rsidRDefault="00347DD8" w:rsidP="00F84D7B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09FF04BB" w14:textId="06400DD3" w:rsidR="00834761" w:rsidRDefault="00D60F31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E169F9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CC39F9">
        <w:rPr>
          <w:rFonts w:ascii="Times New Roman" w:hAnsi="Times New Roman" w:cs="Times New Roman"/>
          <w:sz w:val="24"/>
          <w:szCs w:val="24"/>
        </w:rPr>
        <w:t xml:space="preserve">The Command </w:t>
      </w:r>
    </w:p>
    <w:p w14:paraId="37D505A6" w14:textId="1813F08A" w:rsidR="00D60F31" w:rsidRPr="00D60F31" w:rsidRDefault="00D60F31" w:rsidP="00F84D7B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2A15C77E" w14:textId="77777777" w:rsidR="009B507C" w:rsidRDefault="00D60F31" w:rsidP="00347DD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F41B93">
        <w:rPr>
          <w:rFonts w:ascii="Times New Roman" w:hAnsi="Times New Roman" w:cs="Times New Roman"/>
          <w:sz w:val="24"/>
          <w:szCs w:val="24"/>
        </w:rPr>
        <w:t xml:space="preserve">John 2:5; Genesis 18:14; Jeremiah 32:17; John 6:28-29; </w:t>
      </w:r>
    </w:p>
    <w:p w14:paraId="5EA1EE23" w14:textId="40CB253A" w:rsidR="007D63A2" w:rsidRDefault="009B507C" w:rsidP="009B507C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James 2:19; Romans 10:9-10)</w:t>
      </w:r>
    </w:p>
    <w:p w14:paraId="1043768B" w14:textId="77777777" w:rsidR="007D63A2" w:rsidRPr="00347DD8" w:rsidRDefault="007D63A2" w:rsidP="007D63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B44A279" w14:textId="2EA8FADB" w:rsidR="00D60F31" w:rsidRDefault="00D60F31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3AC7CCD" w14:textId="77777777" w:rsidR="00347DD8" w:rsidRPr="00347DD8" w:rsidRDefault="00347DD8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595B235" w14:textId="60FE3DE8" w:rsidR="00D60F31" w:rsidRDefault="00D60F31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499C879" w14:textId="4979F83D" w:rsidR="00347DD8" w:rsidRDefault="00CC39F9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B. The Application</w:t>
      </w:r>
    </w:p>
    <w:p w14:paraId="299BA022" w14:textId="525AFE09" w:rsidR="00CC39F9" w:rsidRPr="00CC39F9" w:rsidRDefault="00CC39F9" w:rsidP="00F84D7B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07D07644" w14:textId="4C9E1316" w:rsidR="00CC39F9" w:rsidRPr="00347DD8" w:rsidRDefault="00CC39F9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9B507C">
        <w:rPr>
          <w:rFonts w:ascii="Times New Roman" w:hAnsi="Times New Roman" w:cs="Times New Roman"/>
          <w:sz w:val="24"/>
          <w:szCs w:val="24"/>
        </w:rPr>
        <w:t>Luke 4:14-30; Isaiah 61:1-2)</w:t>
      </w:r>
    </w:p>
    <w:p w14:paraId="2887E169" w14:textId="5332DCF8" w:rsidR="00AD40E9" w:rsidRDefault="00AD40E9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153FE05" w14:textId="42CE321E" w:rsidR="00347DD8" w:rsidRDefault="00347DD8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B658CD9" w14:textId="01D96CE1" w:rsidR="00CC39F9" w:rsidRDefault="00CC39F9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329396" w14:textId="77777777" w:rsidR="00CC39F9" w:rsidRPr="00347DD8" w:rsidRDefault="00CC39F9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68F54FD" w14:textId="0D46C8A1" w:rsidR="004640CF" w:rsidRPr="00AD40E9" w:rsidRDefault="009D3DE9" w:rsidP="00AD40E9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347DD8">
        <w:rPr>
          <w:rFonts w:ascii="Times New Roman" w:hAnsi="Times New Roman" w:cs="Times New Roman"/>
          <w:b/>
          <w:bCs/>
          <w:sz w:val="24"/>
          <w:szCs w:val="24"/>
        </w:rPr>
        <w:t>V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702F68" w:rsidRPr="00D76C22">
        <w:rPr>
          <w:rFonts w:ascii="Times New Roman" w:hAnsi="Times New Roman" w:cs="Times New Roman"/>
          <w:b/>
          <w:bCs/>
          <w:sz w:val="24"/>
          <w:szCs w:val="24"/>
        </w:rPr>
        <w:t>Conclusion</w:t>
      </w:r>
      <w:bookmarkEnd w:id="1"/>
      <w:bookmarkEnd w:id="2"/>
    </w:p>
    <w:p w14:paraId="2606A749" w14:textId="5B2F20B6" w:rsidR="00E471C5" w:rsidRPr="00AD40E9" w:rsidRDefault="00A159B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D40E9">
        <w:rPr>
          <w:rFonts w:ascii="Times New Roman" w:hAnsi="Times New Roman" w:cs="Times New Roman"/>
          <w:sz w:val="24"/>
          <w:szCs w:val="24"/>
        </w:rPr>
        <w:tab/>
      </w:r>
    </w:p>
    <w:p w14:paraId="33052F94" w14:textId="77777777" w:rsidR="00E551B9" w:rsidRDefault="00E551B9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DD424CE" w14:textId="77777777" w:rsidR="00BE3611" w:rsidRDefault="00BE3611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E94C8B5" w14:textId="77777777" w:rsidR="00BE3611" w:rsidRPr="009B507C" w:rsidRDefault="00BE3611" w:rsidP="00455FDC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420DC9D5" w14:textId="7A1D3566" w:rsidR="00702F68" w:rsidRPr="00702F68" w:rsidRDefault="00702F68" w:rsidP="00455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02F68">
        <w:rPr>
          <w:rFonts w:ascii="Times New Roman" w:hAnsi="Times New Roman" w:cs="Times New Roman"/>
          <w:sz w:val="20"/>
          <w:szCs w:val="20"/>
        </w:rPr>
        <w:t xml:space="preserve">If you would like to know more about what it means to be a Christian, or if you would like to talk with someone or have someone pray for you, please contact the church office and the pastor will contact you. </w:t>
      </w:r>
    </w:p>
    <w:p w14:paraId="2676DE63" w14:textId="6F6EC5D3" w:rsidR="00702F68" w:rsidRPr="00702F68" w:rsidRDefault="00702F68" w:rsidP="00702F6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4" w:name="_Hlk47344365"/>
      <w:bookmarkStart w:id="5" w:name="_Hlk48213700"/>
      <w:bookmarkStart w:id="6" w:name="_Hlk53563528"/>
      <w:bookmarkStart w:id="7" w:name="_Hlk52876381"/>
      <w:bookmarkStart w:id="8" w:name="_Hlk55813864"/>
      <w:bookmarkStart w:id="9" w:name="_Hlk60314888"/>
      <w:bookmarkStart w:id="10" w:name="_Hlk62733713"/>
      <w:bookmarkStart w:id="11" w:name="_Hlk63163955"/>
      <w:bookmarkStart w:id="12" w:name="_Hlk62027830"/>
      <w:r w:rsidRPr="00702F68">
        <w:rPr>
          <w:rFonts w:ascii="Times New Roman" w:hAnsi="Times New Roman" w:cs="Times New Roman"/>
          <w:b/>
          <w:bCs/>
          <w:sz w:val="24"/>
          <w:szCs w:val="24"/>
        </w:rPr>
        <w:t>Passage of Study</w:t>
      </w:r>
    </w:p>
    <w:p w14:paraId="40594A7A" w14:textId="7896CD54" w:rsidR="00C95FEA" w:rsidRDefault="00347DD8" w:rsidP="00921DF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</w:t>
      </w:r>
      <w:r w:rsidR="001D75DF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>h</w:t>
      </w:r>
      <w:r w:rsidR="001D75DF">
        <w:rPr>
          <w:rFonts w:ascii="Times New Roman" w:hAnsi="Times New Roman" w:cs="Times New Roman"/>
          <w:sz w:val="24"/>
          <w:szCs w:val="24"/>
        </w:rPr>
        <w:t>n</w:t>
      </w:r>
      <w:r w:rsidR="0098104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</w:t>
      </w:r>
      <w:r w:rsidR="003D64FA">
        <w:rPr>
          <w:rFonts w:ascii="Times New Roman" w:hAnsi="Times New Roman" w:cs="Times New Roman"/>
          <w:sz w:val="24"/>
          <w:szCs w:val="24"/>
        </w:rPr>
        <w:t>:</w:t>
      </w:r>
      <w:bookmarkEnd w:id="4"/>
      <w:bookmarkEnd w:id="5"/>
      <w:bookmarkEnd w:id="6"/>
      <w:bookmarkEnd w:id="7"/>
      <w:bookmarkEnd w:id="8"/>
      <w:r w:rsidR="007C3097">
        <w:rPr>
          <w:rFonts w:ascii="Times New Roman" w:hAnsi="Times New Roman" w:cs="Times New Roman"/>
          <w:sz w:val="24"/>
          <w:szCs w:val="24"/>
        </w:rPr>
        <w:t>1</w:t>
      </w:r>
      <w:r w:rsidR="00440DAE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5</w:t>
      </w:r>
    </w:p>
    <w:bookmarkEnd w:id="9"/>
    <w:bookmarkEnd w:id="10"/>
    <w:bookmarkEnd w:id="11"/>
    <w:bookmarkEnd w:id="12"/>
    <w:p w14:paraId="4A0C4D7D" w14:textId="7F5477C0" w:rsidR="00062F93" w:rsidRDefault="009D5B36" w:rsidP="00E471C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D08ADD0" w14:textId="6CB628AE" w:rsidR="00190429" w:rsidRDefault="0074385D" w:rsidP="0074385D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385D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="00347DD8" w:rsidRPr="00347DD8">
        <w:rPr>
          <w:rFonts w:ascii="Times New Roman" w:hAnsi="Times New Roman" w:cs="Times New Roman"/>
          <w:b/>
          <w:bCs/>
          <w:sz w:val="24"/>
          <w:szCs w:val="24"/>
        </w:rPr>
        <w:t> </w:t>
      </w:r>
      <w:r w:rsidR="00347DD8" w:rsidRPr="00347DD8">
        <w:rPr>
          <w:rFonts w:ascii="Times New Roman" w:hAnsi="Times New Roman" w:cs="Times New Roman"/>
          <w:sz w:val="24"/>
          <w:szCs w:val="24"/>
        </w:rPr>
        <w:t>On the third day there was a wedding in Cana of Galilee, and the mother of Jesus was there; </w:t>
      </w:r>
      <w:r w:rsidR="00347DD8" w:rsidRPr="00347DD8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2 </w:t>
      </w:r>
      <w:r w:rsidR="00347DD8" w:rsidRPr="00347DD8">
        <w:rPr>
          <w:rFonts w:ascii="Times New Roman" w:hAnsi="Times New Roman" w:cs="Times New Roman"/>
          <w:sz w:val="24"/>
          <w:szCs w:val="24"/>
        </w:rPr>
        <w:t>and both Jesus and His disciples were invited to the wedding. </w:t>
      </w:r>
      <w:r w:rsidR="00347DD8" w:rsidRPr="00347DD8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3 </w:t>
      </w:r>
      <w:r w:rsidR="00347DD8" w:rsidRPr="00347DD8">
        <w:rPr>
          <w:rFonts w:ascii="Times New Roman" w:hAnsi="Times New Roman" w:cs="Times New Roman"/>
          <w:sz w:val="24"/>
          <w:szCs w:val="24"/>
        </w:rPr>
        <w:t>When the wine ran out, the mother of Jesus said to Him, “They have no wine.” </w:t>
      </w:r>
      <w:r w:rsidR="00347DD8" w:rsidRPr="00347DD8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4 </w:t>
      </w:r>
      <w:r w:rsidR="00347DD8" w:rsidRPr="00347DD8">
        <w:rPr>
          <w:rFonts w:ascii="Times New Roman" w:hAnsi="Times New Roman" w:cs="Times New Roman"/>
          <w:sz w:val="24"/>
          <w:szCs w:val="24"/>
        </w:rPr>
        <w:t xml:space="preserve">And Jesus said to </w:t>
      </w:r>
      <w:r>
        <w:rPr>
          <w:rFonts w:ascii="Times New Roman" w:hAnsi="Times New Roman" w:cs="Times New Roman"/>
          <w:sz w:val="24"/>
          <w:szCs w:val="24"/>
        </w:rPr>
        <w:t xml:space="preserve">her, “What </w:t>
      </w:r>
      <w:r w:rsidR="00347DD8" w:rsidRPr="00347DD8">
        <w:rPr>
          <w:rFonts w:ascii="Times New Roman" w:hAnsi="Times New Roman" w:cs="Times New Roman"/>
          <w:i/>
          <w:iCs/>
          <w:sz w:val="24"/>
          <w:szCs w:val="24"/>
        </w:rPr>
        <w:t>business</w:t>
      </w:r>
      <w:r w:rsidR="00347DD8" w:rsidRPr="00347DD8">
        <w:rPr>
          <w:rFonts w:ascii="Times New Roman" w:hAnsi="Times New Roman" w:cs="Times New Roman"/>
          <w:sz w:val="24"/>
          <w:szCs w:val="24"/>
        </w:rPr>
        <w:t xml:space="preserve"> do you have with Me, woman? My hour has not yet </w:t>
      </w:r>
      <w:r>
        <w:rPr>
          <w:rFonts w:ascii="Times New Roman" w:hAnsi="Times New Roman" w:cs="Times New Roman"/>
          <w:sz w:val="24"/>
          <w:szCs w:val="24"/>
        </w:rPr>
        <w:t xml:space="preserve">come.” </w:t>
      </w:r>
      <w:r w:rsidR="00347DD8" w:rsidRPr="00347DD8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5 </w:t>
      </w:r>
      <w:r w:rsidR="00347DD8" w:rsidRPr="00347DD8">
        <w:rPr>
          <w:rFonts w:ascii="Times New Roman" w:hAnsi="Times New Roman" w:cs="Times New Roman"/>
          <w:sz w:val="24"/>
          <w:szCs w:val="24"/>
        </w:rPr>
        <w:t>His mother said to the servants, “Whatever He tells you, do it.”</w:t>
      </w:r>
    </w:p>
    <w:p w14:paraId="32EEF153" w14:textId="462FB666" w:rsidR="00190429" w:rsidRDefault="00190429" w:rsidP="004C1D87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F754C22" w14:textId="41F68F77" w:rsidR="00D60F31" w:rsidRDefault="00D60F31" w:rsidP="004C1D87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695721E" w14:textId="6E47CBCD" w:rsidR="00D60F31" w:rsidRDefault="00D60F31" w:rsidP="00D60F3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3626EAF" w14:textId="3BB3FA97" w:rsidR="00D60F31" w:rsidRDefault="00D60F31" w:rsidP="004C1D87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2A153F7" w14:textId="021EEDCC" w:rsidR="007C3097" w:rsidRDefault="007C3097" w:rsidP="004C1D87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7954E06" w14:textId="35DF45BF" w:rsidR="007C3097" w:rsidRDefault="007C3097" w:rsidP="004C1D87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1836F40" w14:textId="3A4FD34D" w:rsidR="007C3097" w:rsidRDefault="007C3097" w:rsidP="004C1D87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369FDC7" w14:textId="77777777" w:rsidR="007C3097" w:rsidRDefault="007C3097" w:rsidP="004C1D87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832BE1E" w14:textId="60EFC8FC" w:rsidR="00062F93" w:rsidRDefault="00062F93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9FE52CC" w14:textId="23438C21" w:rsidR="00AD40E9" w:rsidRDefault="00AD40E9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1639DA2" w14:textId="15A35347" w:rsidR="0074385D" w:rsidRDefault="0074385D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BE9559" w14:textId="6B7446E7" w:rsidR="0074385D" w:rsidRDefault="0074385D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6D1085F" w14:textId="7C3B1979" w:rsidR="0074385D" w:rsidRDefault="0074385D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24D258E" w14:textId="64A66FF5" w:rsidR="0074385D" w:rsidRDefault="0074385D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021ECC3" w14:textId="1084CEC2" w:rsidR="0074385D" w:rsidRDefault="0074385D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FC9AC1" w14:textId="62C9B361" w:rsidR="0074385D" w:rsidRDefault="0074385D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EF38533" w14:textId="0F49E420" w:rsidR="0074385D" w:rsidRDefault="0074385D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0C15700" w14:textId="34335765" w:rsidR="0074385D" w:rsidRDefault="0074385D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0AC809B" w14:textId="64CE75A6" w:rsidR="0074385D" w:rsidRDefault="0074385D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F845C1C" w14:textId="73CE9335" w:rsidR="0074385D" w:rsidRDefault="0074385D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6F24DD1" w14:textId="28A0249E" w:rsidR="0074385D" w:rsidRDefault="0074385D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A98523" w14:textId="5C654AFB" w:rsidR="0074385D" w:rsidRDefault="0074385D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4FA7306" w14:textId="50D20040" w:rsidR="0074385D" w:rsidRDefault="0074385D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36075F6" w14:textId="469A289F" w:rsidR="00F65065" w:rsidRDefault="00F65065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31535D4" w14:textId="77777777" w:rsidR="00F65065" w:rsidRDefault="00F65065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0968A5" w14:textId="77777777" w:rsidR="0074385D" w:rsidRDefault="0074385D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6CC2909" w14:textId="77777777" w:rsidR="00AD40E9" w:rsidRPr="00AD40E9" w:rsidRDefault="00AD40E9" w:rsidP="00B130CC">
      <w:pPr>
        <w:spacing w:after="0" w:line="240" w:lineRule="auto"/>
        <w:rPr>
          <w:rFonts w:ascii="Times New Roman" w:hAnsi="Times New Roman" w:cs="Times New Roman"/>
          <w:sz w:val="12"/>
          <w:szCs w:val="12"/>
        </w:rPr>
      </w:pPr>
    </w:p>
    <w:p w14:paraId="0172F3DB" w14:textId="6F410BC8" w:rsidR="00062F93" w:rsidRPr="00D76C22" w:rsidRDefault="00702F68" w:rsidP="00455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02F68">
        <w:rPr>
          <w:rFonts w:ascii="Times New Roman" w:hAnsi="Times New Roman" w:cs="Times New Roman"/>
          <w:sz w:val="20"/>
          <w:szCs w:val="20"/>
        </w:rPr>
        <w:t xml:space="preserve">All quotations are taken from the New American Standard unless otherwise noted. NASB. Nashville, TN: Thomas Nelson Publishers 1985. A free PDF of this note sheet is available at: </w:t>
      </w:r>
      <w:hyperlink r:id="rId8" w:history="1">
        <w:r w:rsidRPr="00702F68">
          <w:rPr>
            <w:rStyle w:val="Hyperlink"/>
            <w:rFonts w:ascii="Times New Roman" w:hAnsi="Times New Roman" w:cs="Times New Roman"/>
            <w:sz w:val="20"/>
            <w:szCs w:val="20"/>
          </w:rPr>
          <w:t>www.cssbchurch.org/sermons-2</w:t>
        </w:r>
      </w:hyperlink>
      <w:r w:rsidRPr="00702F68">
        <w:rPr>
          <w:rFonts w:ascii="Times New Roman" w:hAnsi="Times New Roman" w:cs="Times New Roman"/>
          <w:sz w:val="20"/>
          <w:szCs w:val="20"/>
        </w:rPr>
        <w:t>. © 202</w:t>
      </w:r>
      <w:r w:rsidR="00921DF1">
        <w:rPr>
          <w:rFonts w:ascii="Times New Roman" w:hAnsi="Times New Roman" w:cs="Times New Roman"/>
          <w:sz w:val="20"/>
          <w:szCs w:val="20"/>
        </w:rPr>
        <w:t>1</w:t>
      </w:r>
      <w:r>
        <w:rPr>
          <w:rFonts w:ascii="Times New Roman" w:hAnsi="Times New Roman" w:cs="Times New Roman"/>
          <w:sz w:val="20"/>
          <w:szCs w:val="20"/>
        </w:rPr>
        <w:t>.</w:t>
      </w:r>
    </w:p>
    <w:sectPr w:rsidR="00062F93" w:rsidRPr="00D76C22" w:rsidSect="00455FDC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8C4EA3" w14:textId="77777777" w:rsidR="002927AA" w:rsidRDefault="002927AA" w:rsidP="001531D1">
      <w:pPr>
        <w:spacing w:after="0" w:line="240" w:lineRule="auto"/>
      </w:pPr>
      <w:r>
        <w:separator/>
      </w:r>
    </w:p>
  </w:endnote>
  <w:endnote w:type="continuationSeparator" w:id="0">
    <w:p w14:paraId="781F7C8D" w14:textId="77777777" w:rsidR="002927AA" w:rsidRDefault="002927AA" w:rsidP="001531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7610BF" w14:textId="77777777" w:rsidR="002927AA" w:rsidRDefault="002927AA" w:rsidP="001531D1">
      <w:pPr>
        <w:spacing w:after="0" w:line="240" w:lineRule="auto"/>
      </w:pPr>
      <w:r>
        <w:separator/>
      </w:r>
    </w:p>
  </w:footnote>
  <w:footnote w:type="continuationSeparator" w:id="0">
    <w:p w14:paraId="4656516D" w14:textId="77777777" w:rsidR="002927AA" w:rsidRDefault="002927AA" w:rsidP="001531D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2B6E17"/>
    <w:multiLevelType w:val="hybridMultilevel"/>
    <w:tmpl w:val="7362E9D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93D4735"/>
    <w:multiLevelType w:val="hybridMultilevel"/>
    <w:tmpl w:val="E0AE1FC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B0202A"/>
    <w:multiLevelType w:val="hybridMultilevel"/>
    <w:tmpl w:val="41AA82C8"/>
    <w:lvl w:ilvl="0" w:tplc="FE7096C0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0D1E96"/>
    <w:multiLevelType w:val="hybridMultilevel"/>
    <w:tmpl w:val="46A464C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0ED0987"/>
    <w:multiLevelType w:val="hybridMultilevel"/>
    <w:tmpl w:val="49DA8C8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321018F"/>
    <w:multiLevelType w:val="hybridMultilevel"/>
    <w:tmpl w:val="09FAFB4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C3C70DD"/>
    <w:multiLevelType w:val="hybridMultilevel"/>
    <w:tmpl w:val="5BECD92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4AC690B"/>
    <w:multiLevelType w:val="hybridMultilevel"/>
    <w:tmpl w:val="425641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F25658"/>
    <w:multiLevelType w:val="hybridMultilevel"/>
    <w:tmpl w:val="474A75A4"/>
    <w:lvl w:ilvl="0" w:tplc="04090005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4"/>
  </w:num>
  <w:num w:numId="4">
    <w:abstractNumId w:val="6"/>
  </w:num>
  <w:num w:numId="5">
    <w:abstractNumId w:val="0"/>
  </w:num>
  <w:num w:numId="6">
    <w:abstractNumId w:val="5"/>
  </w:num>
  <w:num w:numId="7">
    <w:abstractNumId w:val="1"/>
  </w:num>
  <w:num w:numId="8">
    <w:abstractNumId w:val="3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3MDIwsjA1Mzc1NDZW0lEKTi0uzszPAykwrAUAsktnuSwAAAA="/>
  </w:docVars>
  <w:rsids>
    <w:rsidRoot w:val="00455FDC"/>
    <w:rsid w:val="00003E08"/>
    <w:rsid w:val="00007C36"/>
    <w:rsid w:val="0001045C"/>
    <w:rsid w:val="00012103"/>
    <w:rsid w:val="00017C5A"/>
    <w:rsid w:val="00024C20"/>
    <w:rsid w:val="00024E4D"/>
    <w:rsid w:val="0003078E"/>
    <w:rsid w:val="00030CCA"/>
    <w:rsid w:val="00031C08"/>
    <w:rsid w:val="0004382C"/>
    <w:rsid w:val="000441FE"/>
    <w:rsid w:val="000447D8"/>
    <w:rsid w:val="00053BD4"/>
    <w:rsid w:val="00060DCD"/>
    <w:rsid w:val="0006179A"/>
    <w:rsid w:val="0006268C"/>
    <w:rsid w:val="00062F93"/>
    <w:rsid w:val="000749FE"/>
    <w:rsid w:val="000756FE"/>
    <w:rsid w:val="00081F0D"/>
    <w:rsid w:val="0008492E"/>
    <w:rsid w:val="00090854"/>
    <w:rsid w:val="000916BA"/>
    <w:rsid w:val="0009262E"/>
    <w:rsid w:val="0009332C"/>
    <w:rsid w:val="000A0657"/>
    <w:rsid w:val="000A1C22"/>
    <w:rsid w:val="000A63BC"/>
    <w:rsid w:val="000A6882"/>
    <w:rsid w:val="000B018D"/>
    <w:rsid w:val="000B2674"/>
    <w:rsid w:val="000B304E"/>
    <w:rsid w:val="000B57DD"/>
    <w:rsid w:val="000C548E"/>
    <w:rsid w:val="000D08F8"/>
    <w:rsid w:val="000D4179"/>
    <w:rsid w:val="000D5048"/>
    <w:rsid w:val="000D5A32"/>
    <w:rsid w:val="000D7FB1"/>
    <w:rsid w:val="000E08A1"/>
    <w:rsid w:val="000E1D17"/>
    <w:rsid w:val="000E42AC"/>
    <w:rsid w:val="000E67C2"/>
    <w:rsid w:val="000E6D96"/>
    <w:rsid w:val="000E7B96"/>
    <w:rsid w:val="000F18CF"/>
    <w:rsid w:val="000F24AA"/>
    <w:rsid w:val="000F28CF"/>
    <w:rsid w:val="000F468E"/>
    <w:rsid w:val="000F61AA"/>
    <w:rsid w:val="00104426"/>
    <w:rsid w:val="00105168"/>
    <w:rsid w:val="001064AB"/>
    <w:rsid w:val="00107C7D"/>
    <w:rsid w:val="00107E4B"/>
    <w:rsid w:val="001121E0"/>
    <w:rsid w:val="00113508"/>
    <w:rsid w:val="00124C46"/>
    <w:rsid w:val="00126068"/>
    <w:rsid w:val="0012692C"/>
    <w:rsid w:val="00130A5D"/>
    <w:rsid w:val="00132A3F"/>
    <w:rsid w:val="0013527F"/>
    <w:rsid w:val="0013676D"/>
    <w:rsid w:val="00146A90"/>
    <w:rsid w:val="00147D68"/>
    <w:rsid w:val="0015307D"/>
    <w:rsid w:val="0015312F"/>
    <w:rsid w:val="001531D1"/>
    <w:rsid w:val="00154552"/>
    <w:rsid w:val="00155719"/>
    <w:rsid w:val="00156E5F"/>
    <w:rsid w:val="001570BB"/>
    <w:rsid w:val="00157AF0"/>
    <w:rsid w:val="00161715"/>
    <w:rsid w:val="00163031"/>
    <w:rsid w:val="00164F33"/>
    <w:rsid w:val="001706F1"/>
    <w:rsid w:val="00175911"/>
    <w:rsid w:val="00176209"/>
    <w:rsid w:val="00177888"/>
    <w:rsid w:val="001804C3"/>
    <w:rsid w:val="001810E1"/>
    <w:rsid w:val="00182A26"/>
    <w:rsid w:val="001843F8"/>
    <w:rsid w:val="00190429"/>
    <w:rsid w:val="00191C26"/>
    <w:rsid w:val="001A0A81"/>
    <w:rsid w:val="001A784B"/>
    <w:rsid w:val="001B1EC3"/>
    <w:rsid w:val="001B5C02"/>
    <w:rsid w:val="001C49B3"/>
    <w:rsid w:val="001C59D2"/>
    <w:rsid w:val="001C7594"/>
    <w:rsid w:val="001D1211"/>
    <w:rsid w:val="001D2E7A"/>
    <w:rsid w:val="001D41C0"/>
    <w:rsid w:val="001D75DF"/>
    <w:rsid w:val="001E155A"/>
    <w:rsid w:val="001E388B"/>
    <w:rsid w:val="001E3E8A"/>
    <w:rsid w:val="001F11C8"/>
    <w:rsid w:val="001F1E01"/>
    <w:rsid w:val="001F4535"/>
    <w:rsid w:val="0020443F"/>
    <w:rsid w:val="00205286"/>
    <w:rsid w:val="002053DD"/>
    <w:rsid w:val="00205D71"/>
    <w:rsid w:val="0021179B"/>
    <w:rsid w:val="00211FAF"/>
    <w:rsid w:val="002203C7"/>
    <w:rsid w:val="00220D8C"/>
    <w:rsid w:val="002353C9"/>
    <w:rsid w:val="00241B90"/>
    <w:rsid w:val="002437A9"/>
    <w:rsid w:val="002452CE"/>
    <w:rsid w:val="00246170"/>
    <w:rsid w:val="00247BA1"/>
    <w:rsid w:val="00250276"/>
    <w:rsid w:val="002538B7"/>
    <w:rsid w:val="0025419F"/>
    <w:rsid w:val="00254CA4"/>
    <w:rsid w:val="00255475"/>
    <w:rsid w:val="002610BC"/>
    <w:rsid w:val="00263822"/>
    <w:rsid w:val="00263C4C"/>
    <w:rsid w:val="00270354"/>
    <w:rsid w:val="00271B27"/>
    <w:rsid w:val="00274798"/>
    <w:rsid w:val="002766BC"/>
    <w:rsid w:val="0028170F"/>
    <w:rsid w:val="00282A61"/>
    <w:rsid w:val="00285AB3"/>
    <w:rsid w:val="0029159C"/>
    <w:rsid w:val="002927AA"/>
    <w:rsid w:val="00292C92"/>
    <w:rsid w:val="002942A4"/>
    <w:rsid w:val="00295275"/>
    <w:rsid w:val="002A3D08"/>
    <w:rsid w:val="002A4A67"/>
    <w:rsid w:val="002A66A5"/>
    <w:rsid w:val="002A7092"/>
    <w:rsid w:val="002A7DD1"/>
    <w:rsid w:val="002B11C0"/>
    <w:rsid w:val="002B2655"/>
    <w:rsid w:val="002B34E1"/>
    <w:rsid w:val="002C2311"/>
    <w:rsid w:val="002C4AB3"/>
    <w:rsid w:val="002C5828"/>
    <w:rsid w:val="002D2EA0"/>
    <w:rsid w:val="002D39CF"/>
    <w:rsid w:val="002D65AF"/>
    <w:rsid w:val="002D76B5"/>
    <w:rsid w:val="002E0964"/>
    <w:rsid w:val="002E3B75"/>
    <w:rsid w:val="002E514A"/>
    <w:rsid w:val="002E586B"/>
    <w:rsid w:val="002E5A16"/>
    <w:rsid w:val="002F088C"/>
    <w:rsid w:val="002F1DAF"/>
    <w:rsid w:val="002F3284"/>
    <w:rsid w:val="002F3BA0"/>
    <w:rsid w:val="002F6CA9"/>
    <w:rsid w:val="002F6EF6"/>
    <w:rsid w:val="002F73C6"/>
    <w:rsid w:val="002F7567"/>
    <w:rsid w:val="003078BE"/>
    <w:rsid w:val="00307D49"/>
    <w:rsid w:val="00310AC9"/>
    <w:rsid w:val="003119AB"/>
    <w:rsid w:val="00316840"/>
    <w:rsid w:val="00325C5A"/>
    <w:rsid w:val="00327EDC"/>
    <w:rsid w:val="003305EA"/>
    <w:rsid w:val="00330F80"/>
    <w:rsid w:val="00347DD8"/>
    <w:rsid w:val="0035316C"/>
    <w:rsid w:val="00353516"/>
    <w:rsid w:val="00353D3A"/>
    <w:rsid w:val="00353FEC"/>
    <w:rsid w:val="00366519"/>
    <w:rsid w:val="00374112"/>
    <w:rsid w:val="00381A2C"/>
    <w:rsid w:val="0038214B"/>
    <w:rsid w:val="00382CD8"/>
    <w:rsid w:val="00385478"/>
    <w:rsid w:val="0038596A"/>
    <w:rsid w:val="00385C60"/>
    <w:rsid w:val="00386627"/>
    <w:rsid w:val="00386C60"/>
    <w:rsid w:val="003A0AC3"/>
    <w:rsid w:val="003A3DC6"/>
    <w:rsid w:val="003B7DD7"/>
    <w:rsid w:val="003C1474"/>
    <w:rsid w:val="003C44B2"/>
    <w:rsid w:val="003D140E"/>
    <w:rsid w:val="003D64FA"/>
    <w:rsid w:val="003D7A4D"/>
    <w:rsid w:val="003E0C25"/>
    <w:rsid w:val="003E2157"/>
    <w:rsid w:val="003E5E51"/>
    <w:rsid w:val="003E7BF4"/>
    <w:rsid w:val="003F0002"/>
    <w:rsid w:val="003F1C76"/>
    <w:rsid w:val="0040013D"/>
    <w:rsid w:val="00401097"/>
    <w:rsid w:val="00407122"/>
    <w:rsid w:val="004132C6"/>
    <w:rsid w:val="00415C71"/>
    <w:rsid w:val="00421D59"/>
    <w:rsid w:val="00424C12"/>
    <w:rsid w:val="00426137"/>
    <w:rsid w:val="0042660E"/>
    <w:rsid w:val="0042678E"/>
    <w:rsid w:val="00427F89"/>
    <w:rsid w:val="00431A1D"/>
    <w:rsid w:val="00434E09"/>
    <w:rsid w:val="00435C51"/>
    <w:rsid w:val="004368D1"/>
    <w:rsid w:val="00440DAE"/>
    <w:rsid w:val="00447356"/>
    <w:rsid w:val="00450AC6"/>
    <w:rsid w:val="004547FD"/>
    <w:rsid w:val="00455FDC"/>
    <w:rsid w:val="00457161"/>
    <w:rsid w:val="00463075"/>
    <w:rsid w:val="004640CF"/>
    <w:rsid w:val="00470810"/>
    <w:rsid w:val="00473F0F"/>
    <w:rsid w:val="00475E6E"/>
    <w:rsid w:val="00480197"/>
    <w:rsid w:val="004822E0"/>
    <w:rsid w:val="00482D45"/>
    <w:rsid w:val="00483918"/>
    <w:rsid w:val="00486812"/>
    <w:rsid w:val="00486C97"/>
    <w:rsid w:val="00492607"/>
    <w:rsid w:val="00494548"/>
    <w:rsid w:val="00494E1A"/>
    <w:rsid w:val="0049629F"/>
    <w:rsid w:val="004A0BD9"/>
    <w:rsid w:val="004A208E"/>
    <w:rsid w:val="004A274A"/>
    <w:rsid w:val="004A44B3"/>
    <w:rsid w:val="004A51B8"/>
    <w:rsid w:val="004A69C2"/>
    <w:rsid w:val="004B064C"/>
    <w:rsid w:val="004B1076"/>
    <w:rsid w:val="004B2C97"/>
    <w:rsid w:val="004B4AE0"/>
    <w:rsid w:val="004B7039"/>
    <w:rsid w:val="004C09F8"/>
    <w:rsid w:val="004C1D87"/>
    <w:rsid w:val="004C3358"/>
    <w:rsid w:val="004D1D5F"/>
    <w:rsid w:val="004D6AFB"/>
    <w:rsid w:val="004D7AD0"/>
    <w:rsid w:val="004E0A6B"/>
    <w:rsid w:val="004E0BF9"/>
    <w:rsid w:val="004E2D78"/>
    <w:rsid w:val="004E4433"/>
    <w:rsid w:val="004E53F3"/>
    <w:rsid w:val="004F0ABE"/>
    <w:rsid w:val="004F1546"/>
    <w:rsid w:val="004F2281"/>
    <w:rsid w:val="004F23F1"/>
    <w:rsid w:val="004F4960"/>
    <w:rsid w:val="004F4A57"/>
    <w:rsid w:val="004F661F"/>
    <w:rsid w:val="004F6FA3"/>
    <w:rsid w:val="005003B5"/>
    <w:rsid w:val="00501D0A"/>
    <w:rsid w:val="00506A9E"/>
    <w:rsid w:val="00512904"/>
    <w:rsid w:val="0051310D"/>
    <w:rsid w:val="005132A1"/>
    <w:rsid w:val="00513E36"/>
    <w:rsid w:val="0052351A"/>
    <w:rsid w:val="0052446F"/>
    <w:rsid w:val="005245B4"/>
    <w:rsid w:val="005355A6"/>
    <w:rsid w:val="00537288"/>
    <w:rsid w:val="0054068B"/>
    <w:rsid w:val="00540823"/>
    <w:rsid w:val="0054151D"/>
    <w:rsid w:val="0054264D"/>
    <w:rsid w:val="00545B6A"/>
    <w:rsid w:val="00546708"/>
    <w:rsid w:val="00546F60"/>
    <w:rsid w:val="0055094F"/>
    <w:rsid w:val="00554FED"/>
    <w:rsid w:val="0055589E"/>
    <w:rsid w:val="00560454"/>
    <w:rsid w:val="00561A4C"/>
    <w:rsid w:val="00567DF5"/>
    <w:rsid w:val="00570D24"/>
    <w:rsid w:val="00571E71"/>
    <w:rsid w:val="005739FF"/>
    <w:rsid w:val="00575EF8"/>
    <w:rsid w:val="0057767F"/>
    <w:rsid w:val="005827F0"/>
    <w:rsid w:val="00583826"/>
    <w:rsid w:val="005841ED"/>
    <w:rsid w:val="00584F2B"/>
    <w:rsid w:val="00586606"/>
    <w:rsid w:val="00586A65"/>
    <w:rsid w:val="00593B23"/>
    <w:rsid w:val="005A0A3D"/>
    <w:rsid w:val="005A1565"/>
    <w:rsid w:val="005A4CF4"/>
    <w:rsid w:val="005B215D"/>
    <w:rsid w:val="005B6D0A"/>
    <w:rsid w:val="005B7707"/>
    <w:rsid w:val="005C0808"/>
    <w:rsid w:val="005C2061"/>
    <w:rsid w:val="005C33A7"/>
    <w:rsid w:val="005D0E9A"/>
    <w:rsid w:val="005D3A7B"/>
    <w:rsid w:val="005D6202"/>
    <w:rsid w:val="005E61D8"/>
    <w:rsid w:val="005E73C8"/>
    <w:rsid w:val="005F14A7"/>
    <w:rsid w:val="005F6333"/>
    <w:rsid w:val="00600543"/>
    <w:rsid w:val="00605AF8"/>
    <w:rsid w:val="00605B66"/>
    <w:rsid w:val="00610228"/>
    <w:rsid w:val="0061524C"/>
    <w:rsid w:val="00621678"/>
    <w:rsid w:val="00621ED2"/>
    <w:rsid w:val="00622076"/>
    <w:rsid w:val="00622446"/>
    <w:rsid w:val="00622862"/>
    <w:rsid w:val="00623D4C"/>
    <w:rsid w:val="0063071F"/>
    <w:rsid w:val="00630E9A"/>
    <w:rsid w:val="0063532D"/>
    <w:rsid w:val="00636AEE"/>
    <w:rsid w:val="00641E48"/>
    <w:rsid w:val="00642F05"/>
    <w:rsid w:val="006430B2"/>
    <w:rsid w:val="00643964"/>
    <w:rsid w:val="00645DB7"/>
    <w:rsid w:val="006479A5"/>
    <w:rsid w:val="00650E9D"/>
    <w:rsid w:val="0065575B"/>
    <w:rsid w:val="00656506"/>
    <w:rsid w:val="00656F17"/>
    <w:rsid w:val="00660E64"/>
    <w:rsid w:val="006629DD"/>
    <w:rsid w:val="00666A37"/>
    <w:rsid w:val="00675C4F"/>
    <w:rsid w:val="006765DD"/>
    <w:rsid w:val="00676DCB"/>
    <w:rsid w:val="0067729E"/>
    <w:rsid w:val="00686045"/>
    <w:rsid w:val="00691416"/>
    <w:rsid w:val="00695810"/>
    <w:rsid w:val="006A10BA"/>
    <w:rsid w:val="006A1434"/>
    <w:rsid w:val="006A25D0"/>
    <w:rsid w:val="006A28FE"/>
    <w:rsid w:val="006A2C39"/>
    <w:rsid w:val="006A4B1E"/>
    <w:rsid w:val="006B74EB"/>
    <w:rsid w:val="006C1722"/>
    <w:rsid w:val="006C3A79"/>
    <w:rsid w:val="006D120A"/>
    <w:rsid w:val="006D3557"/>
    <w:rsid w:val="006D4441"/>
    <w:rsid w:val="006D4AEA"/>
    <w:rsid w:val="006D63A0"/>
    <w:rsid w:val="006E6F34"/>
    <w:rsid w:val="006F028D"/>
    <w:rsid w:val="006F230B"/>
    <w:rsid w:val="006F6BF8"/>
    <w:rsid w:val="006F6FC5"/>
    <w:rsid w:val="006F7B25"/>
    <w:rsid w:val="00701291"/>
    <w:rsid w:val="00702F68"/>
    <w:rsid w:val="00705C07"/>
    <w:rsid w:val="00710B27"/>
    <w:rsid w:val="00710F4D"/>
    <w:rsid w:val="0071260E"/>
    <w:rsid w:val="00713BDA"/>
    <w:rsid w:val="007164BE"/>
    <w:rsid w:val="007208AF"/>
    <w:rsid w:val="00725696"/>
    <w:rsid w:val="00730A18"/>
    <w:rsid w:val="007332F8"/>
    <w:rsid w:val="00734DF8"/>
    <w:rsid w:val="00741696"/>
    <w:rsid w:val="0074385D"/>
    <w:rsid w:val="00745757"/>
    <w:rsid w:val="00753675"/>
    <w:rsid w:val="00753F80"/>
    <w:rsid w:val="00757EFE"/>
    <w:rsid w:val="00757FE2"/>
    <w:rsid w:val="00761574"/>
    <w:rsid w:val="00762478"/>
    <w:rsid w:val="0076556C"/>
    <w:rsid w:val="00770121"/>
    <w:rsid w:val="007763DF"/>
    <w:rsid w:val="00777414"/>
    <w:rsid w:val="007801C8"/>
    <w:rsid w:val="00782AAD"/>
    <w:rsid w:val="00785484"/>
    <w:rsid w:val="00785C55"/>
    <w:rsid w:val="00786AA4"/>
    <w:rsid w:val="00786E5C"/>
    <w:rsid w:val="007873C5"/>
    <w:rsid w:val="00794712"/>
    <w:rsid w:val="007955CE"/>
    <w:rsid w:val="007A1340"/>
    <w:rsid w:val="007A18F6"/>
    <w:rsid w:val="007A1DA8"/>
    <w:rsid w:val="007A2F1E"/>
    <w:rsid w:val="007A474C"/>
    <w:rsid w:val="007A57A7"/>
    <w:rsid w:val="007A642B"/>
    <w:rsid w:val="007A66F7"/>
    <w:rsid w:val="007A7AB2"/>
    <w:rsid w:val="007B40ED"/>
    <w:rsid w:val="007B7E99"/>
    <w:rsid w:val="007C06C7"/>
    <w:rsid w:val="007C3097"/>
    <w:rsid w:val="007C6280"/>
    <w:rsid w:val="007C6C7B"/>
    <w:rsid w:val="007C6CBC"/>
    <w:rsid w:val="007C7C12"/>
    <w:rsid w:val="007D07AE"/>
    <w:rsid w:val="007D0D8A"/>
    <w:rsid w:val="007D2B20"/>
    <w:rsid w:val="007D2C31"/>
    <w:rsid w:val="007D345F"/>
    <w:rsid w:val="007D3D3D"/>
    <w:rsid w:val="007D50B9"/>
    <w:rsid w:val="007D61CA"/>
    <w:rsid w:val="007D63A2"/>
    <w:rsid w:val="007D64C9"/>
    <w:rsid w:val="007E2645"/>
    <w:rsid w:val="007E31B4"/>
    <w:rsid w:val="007E68D0"/>
    <w:rsid w:val="008020E7"/>
    <w:rsid w:val="008021B2"/>
    <w:rsid w:val="00803050"/>
    <w:rsid w:val="0080546B"/>
    <w:rsid w:val="00807292"/>
    <w:rsid w:val="00813AF4"/>
    <w:rsid w:val="00814531"/>
    <w:rsid w:val="00824BB3"/>
    <w:rsid w:val="00834761"/>
    <w:rsid w:val="008412F0"/>
    <w:rsid w:val="008426EE"/>
    <w:rsid w:val="0085066D"/>
    <w:rsid w:val="00856926"/>
    <w:rsid w:val="00861B48"/>
    <w:rsid w:val="008637F0"/>
    <w:rsid w:val="00872327"/>
    <w:rsid w:val="00872BE7"/>
    <w:rsid w:val="008751F4"/>
    <w:rsid w:val="00876FA9"/>
    <w:rsid w:val="00882693"/>
    <w:rsid w:val="00882FD2"/>
    <w:rsid w:val="00882FF6"/>
    <w:rsid w:val="00883E19"/>
    <w:rsid w:val="00884342"/>
    <w:rsid w:val="0089221D"/>
    <w:rsid w:val="008A5E3C"/>
    <w:rsid w:val="008B3D0B"/>
    <w:rsid w:val="008B4C03"/>
    <w:rsid w:val="008C41C5"/>
    <w:rsid w:val="008C6ED2"/>
    <w:rsid w:val="008D21DF"/>
    <w:rsid w:val="008D2436"/>
    <w:rsid w:val="008D2523"/>
    <w:rsid w:val="008D596D"/>
    <w:rsid w:val="008D63E5"/>
    <w:rsid w:val="008E0A89"/>
    <w:rsid w:val="008E759B"/>
    <w:rsid w:val="008F03E6"/>
    <w:rsid w:val="009002DF"/>
    <w:rsid w:val="00904286"/>
    <w:rsid w:val="00904745"/>
    <w:rsid w:val="0091058B"/>
    <w:rsid w:val="00912F13"/>
    <w:rsid w:val="00913F13"/>
    <w:rsid w:val="00916BF9"/>
    <w:rsid w:val="00916E27"/>
    <w:rsid w:val="00917930"/>
    <w:rsid w:val="00920C30"/>
    <w:rsid w:val="00921DF1"/>
    <w:rsid w:val="00925EC7"/>
    <w:rsid w:val="009271B0"/>
    <w:rsid w:val="009311E1"/>
    <w:rsid w:val="00931B26"/>
    <w:rsid w:val="009355EA"/>
    <w:rsid w:val="00942E3C"/>
    <w:rsid w:val="009464B6"/>
    <w:rsid w:val="0094704F"/>
    <w:rsid w:val="0095086A"/>
    <w:rsid w:val="00953045"/>
    <w:rsid w:val="00954FB2"/>
    <w:rsid w:val="00961FB1"/>
    <w:rsid w:val="0096216A"/>
    <w:rsid w:val="00962A4E"/>
    <w:rsid w:val="00962D90"/>
    <w:rsid w:val="009674CA"/>
    <w:rsid w:val="00974042"/>
    <w:rsid w:val="00981048"/>
    <w:rsid w:val="00984F89"/>
    <w:rsid w:val="00990FE7"/>
    <w:rsid w:val="0099761B"/>
    <w:rsid w:val="009A4E66"/>
    <w:rsid w:val="009A693E"/>
    <w:rsid w:val="009A73D4"/>
    <w:rsid w:val="009B1F0C"/>
    <w:rsid w:val="009B43F5"/>
    <w:rsid w:val="009B507C"/>
    <w:rsid w:val="009C1B49"/>
    <w:rsid w:val="009C500B"/>
    <w:rsid w:val="009D059F"/>
    <w:rsid w:val="009D2F3E"/>
    <w:rsid w:val="009D38F4"/>
    <w:rsid w:val="009D3DE9"/>
    <w:rsid w:val="009D4AD9"/>
    <w:rsid w:val="009D5B36"/>
    <w:rsid w:val="009E136E"/>
    <w:rsid w:val="009E678F"/>
    <w:rsid w:val="009F0124"/>
    <w:rsid w:val="009F53AB"/>
    <w:rsid w:val="009F6DE4"/>
    <w:rsid w:val="00A00B33"/>
    <w:rsid w:val="00A00D17"/>
    <w:rsid w:val="00A02520"/>
    <w:rsid w:val="00A028AA"/>
    <w:rsid w:val="00A0337F"/>
    <w:rsid w:val="00A04B0B"/>
    <w:rsid w:val="00A1252F"/>
    <w:rsid w:val="00A13397"/>
    <w:rsid w:val="00A13CAD"/>
    <w:rsid w:val="00A13F6D"/>
    <w:rsid w:val="00A159BC"/>
    <w:rsid w:val="00A162DD"/>
    <w:rsid w:val="00A2170A"/>
    <w:rsid w:val="00A23A12"/>
    <w:rsid w:val="00A254F8"/>
    <w:rsid w:val="00A26C49"/>
    <w:rsid w:val="00A34399"/>
    <w:rsid w:val="00A35EB0"/>
    <w:rsid w:val="00A37A8B"/>
    <w:rsid w:val="00A44219"/>
    <w:rsid w:val="00A4457E"/>
    <w:rsid w:val="00A45F1A"/>
    <w:rsid w:val="00A460ED"/>
    <w:rsid w:val="00A471CB"/>
    <w:rsid w:val="00A47500"/>
    <w:rsid w:val="00A4767C"/>
    <w:rsid w:val="00A56C0A"/>
    <w:rsid w:val="00A60769"/>
    <w:rsid w:val="00A65C7F"/>
    <w:rsid w:val="00A8185B"/>
    <w:rsid w:val="00A82152"/>
    <w:rsid w:val="00A84469"/>
    <w:rsid w:val="00A91C90"/>
    <w:rsid w:val="00A97F7F"/>
    <w:rsid w:val="00AA2A3C"/>
    <w:rsid w:val="00AA307D"/>
    <w:rsid w:val="00AA4612"/>
    <w:rsid w:val="00AB2A75"/>
    <w:rsid w:val="00AB3DE5"/>
    <w:rsid w:val="00AB5528"/>
    <w:rsid w:val="00AB6702"/>
    <w:rsid w:val="00AC1876"/>
    <w:rsid w:val="00AC4056"/>
    <w:rsid w:val="00AC6E60"/>
    <w:rsid w:val="00AC79CD"/>
    <w:rsid w:val="00AD0B16"/>
    <w:rsid w:val="00AD2DCF"/>
    <w:rsid w:val="00AD302A"/>
    <w:rsid w:val="00AD40E9"/>
    <w:rsid w:val="00AE13B0"/>
    <w:rsid w:val="00AE47D5"/>
    <w:rsid w:val="00AE5804"/>
    <w:rsid w:val="00AF13A5"/>
    <w:rsid w:val="00AF4612"/>
    <w:rsid w:val="00B03F80"/>
    <w:rsid w:val="00B11309"/>
    <w:rsid w:val="00B130CC"/>
    <w:rsid w:val="00B1381E"/>
    <w:rsid w:val="00B2099F"/>
    <w:rsid w:val="00B226F9"/>
    <w:rsid w:val="00B2783E"/>
    <w:rsid w:val="00B304D7"/>
    <w:rsid w:val="00B312ED"/>
    <w:rsid w:val="00B34394"/>
    <w:rsid w:val="00B505A8"/>
    <w:rsid w:val="00B5098C"/>
    <w:rsid w:val="00B52D22"/>
    <w:rsid w:val="00B6446B"/>
    <w:rsid w:val="00B67E1C"/>
    <w:rsid w:val="00B70E9D"/>
    <w:rsid w:val="00B73B3E"/>
    <w:rsid w:val="00B773E2"/>
    <w:rsid w:val="00B80176"/>
    <w:rsid w:val="00B815BC"/>
    <w:rsid w:val="00B839D5"/>
    <w:rsid w:val="00B840F4"/>
    <w:rsid w:val="00B8416A"/>
    <w:rsid w:val="00B84A2F"/>
    <w:rsid w:val="00B864CE"/>
    <w:rsid w:val="00B927EF"/>
    <w:rsid w:val="00BA0A2E"/>
    <w:rsid w:val="00BA3035"/>
    <w:rsid w:val="00BA31E8"/>
    <w:rsid w:val="00BB1B9B"/>
    <w:rsid w:val="00BB3DDE"/>
    <w:rsid w:val="00BB44E8"/>
    <w:rsid w:val="00BB7B41"/>
    <w:rsid w:val="00BC1A1B"/>
    <w:rsid w:val="00BC30C6"/>
    <w:rsid w:val="00BC4365"/>
    <w:rsid w:val="00BC4536"/>
    <w:rsid w:val="00BC6543"/>
    <w:rsid w:val="00BC65EE"/>
    <w:rsid w:val="00BC7FEB"/>
    <w:rsid w:val="00BD2C37"/>
    <w:rsid w:val="00BE0CED"/>
    <w:rsid w:val="00BE0D06"/>
    <w:rsid w:val="00BE12DC"/>
    <w:rsid w:val="00BE13E5"/>
    <w:rsid w:val="00BE1747"/>
    <w:rsid w:val="00BE3611"/>
    <w:rsid w:val="00BE5FAC"/>
    <w:rsid w:val="00BE6927"/>
    <w:rsid w:val="00BF109D"/>
    <w:rsid w:val="00BF2A25"/>
    <w:rsid w:val="00BF3C68"/>
    <w:rsid w:val="00BF52DE"/>
    <w:rsid w:val="00BF5531"/>
    <w:rsid w:val="00C00213"/>
    <w:rsid w:val="00C0422C"/>
    <w:rsid w:val="00C05AD3"/>
    <w:rsid w:val="00C07977"/>
    <w:rsid w:val="00C07D03"/>
    <w:rsid w:val="00C13560"/>
    <w:rsid w:val="00C168DE"/>
    <w:rsid w:val="00C1778F"/>
    <w:rsid w:val="00C2301B"/>
    <w:rsid w:val="00C267F5"/>
    <w:rsid w:val="00C313F4"/>
    <w:rsid w:val="00C34284"/>
    <w:rsid w:val="00C34B5A"/>
    <w:rsid w:val="00C3639F"/>
    <w:rsid w:val="00C371A5"/>
    <w:rsid w:val="00C3736B"/>
    <w:rsid w:val="00C374E1"/>
    <w:rsid w:val="00C42891"/>
    <w:rsid w:val="00C46B58"/>
    <w:rsid w:val="00C560A0"/>
    <w:rsid w:val="00C56F9E"/>
    <w:rsid w:val="00C615E7"/>
    <w:rsid w:val="00C65F27"/>
    <w:rsid w:val="00C66A4A"/>
    <w:rsid w:val="00C674EC"/>
    <w:rsid w:val="00C72E13"/>
    <w:rsid w:val="00C73551"/>
    <w:rsid w:val="00C80A72"/>
    <w:rsid w:val="00C80ECE"/>
    <w:rsid w:val="00C8100D"/>
    <w:rsid w:val="00C8500D"/>
    <w:rsid w:val="00C86DA0"/>
    <w:rsid w:val="00C9000D"/>
    <w:rsid w:val="00C92FC0"/>
    <w:rsid w:val="00C93914"/>
    <w:rsid w:val="00C949E4"/>
    <w:rsid w:val="00C951FC"/>
    <w:rsid w:val="00C9540C"/>
    <w:rsid w:val="00C95FEA"/>
    <w:rsid w:val="00CA3BFF"/>
    <w:rsid w:val="00CA419C"/>
    <w:rsid w:val="00CA457C"/>
    <w:rsid w:val="00CA4DA7"/>
    <w:rsid w:val="00CA4F19"/>
    <w:rsid w:val="00CB0BA1"/>
    <w:rsid w:val="00CB2856"/>
    <w:rsid w:val="00CB2C02"/>
    <w:rsid w:val="00CB3BD3"/>
    <w:rsid w:val="00CB3F32"/>
    <w:rsid w:val="00CB50D3"/>
    <w:rsid w:val="00CB5FC6"/>
    <w:rsid w:val="00CB7564"/>
    <w:rsid w:val="00CC39F9"/>
    <w:rsid w:val="00CC4A6A"/>
    <w:rsid w:val="00CC56E8"/>
    <w:rsid w:val="00CC6195"/>
    <w:rsid w:val="00CC7D91"/>
    <w:rsid w:val="00CD33A2"/>
    <w:rsid w:val="00CE0801"/>
    <w:rsid w:val="00CE1252"/>
    <w:rsid w:val="00CE3A81"/>
    <w:rsid w:val="00CE59C8"/>
    <w:rsid w:val="00CF16DB"/>
    <w:rsid w:val="00CF1FC1"/>
    <w:rsid w:val="00CF3246"/>
    <w:rsid w:val="00CF7041"/>
    <w:rsid w:val="00CF709D"/>
    <w:rsid w:val="00D13198"/>
    <w:rsid w:val="00D15215"/>
    <w:rsid w:val="00D15556"/>
    <w:rsid w:val="00D168C8"/>
    <w:rsid w:val="00D16916"/>
    <w:rsid w:val="00D203C1"/>
    <w:rsid w:val="00D20A12"/>
    <w:rsid w:val="00D21359"/>
    <w:rsid w:val="00D21A5F"/>
    <w:rsid w:val="00D21BB5"/>
    <w:rsid w:val="00D2591E"/>
    <w:rsid w:val="00D27EB3"/>
    <w:rsid w:val="00D3535E"/>
    <w:rsid w:val="00D37A76"/>
    <w:rsid w:val="00D45116"/>
    <w:rsid w:val="00D46BF3"/>
    <w:rsid w:val="00D53AF2"/>
    <w:rsid w:val="00D60F31"/>
    <w:rsid w:val="00D67770"/>
    <w:rsid w:val="00D71072"/>
    <w:rsid w:val="00D75FE9"/>
    <w:rsid w:val="00D76C22"/>
    <w:rsid w:val="00D771ED"/>
    <w:rsid w:val="00D77E37"/>
    <w:rsid w:val="00D80128"/>
    <w:rsid w:val="00D832CD"/>
    <w:rsid w:val="00DA3484"/>
    <w:rsid w:val="00DA4983"/>
    <w:rsid w:val="00DA5CE2"/>
    <w:rsid w:val="00DA7B7D"/>
    <w:rsid w:val="00DB4771"/>
    <w:rsid w:val="00DB4F34"/>
    <w:rsid w:val="00DB54A5"/>
    <w:rsid w:val="00DB671C"/>
    <w:rsid w:val="00DC0956"/>
    <w:rsid w:val="00DC13E6"/>
    <w:rsid w:val="00DC613E"/>
    <w:rsid w:val="00DC700C"/>
    <w:rsid w:val="00DC7496"/>
    <w:rsid w:val="00DD103A"/>
    <w:rsid w:val="00DD167D"/>
    <w:rsid w:val="00DD1A9F"/>
    <w:rsid w:val="00DD1C52"/>
    <w:rsid w:val="00DD4366"/>
    <w:rsid w:val="00DD6746"/>
    <w:rsid w:val="00DD797B"/>
    <w:rsid w:val="00DE1B3E"/>
    <w:rsid w:val="00DE1E78"/>
    <w:rsid w:val="00DE4D7A"/>
    <w:rsid w:val="00DE6490"/>
    <w:rsid w:val="00DE6EA4"/>
    <w:rsid w:val="00DF0C1B"/>
    <w:rsid w:val="00DF6CB7"/>
    <w:rsid w:val="00DF7466"/>
    <w:rsid w:val="00E010B0"/>
    <w:rsid w:val="00E01838"/>
    <w:rsid w:val="00E01923"/>
    <w:rsid w:val="00E0349F"/>
    <w:rsid w:val="00E079A7"/>
    <w:rsid w:val="00E169F9"/>
    <w:rsid w:val="00E16FCF"/>
    <w:rsid w:val="00E25592"/>
    <w:rsid w:val="00E30E47"/>
    <w:rsid w:val="00E32434"/>
    <w:rsid w:val="00E32C5C"/>
    <w:rsid w:val="00E333CD"/>
    <w:rsid w:val="00E3716E"/>
    <w:rsid w:val="00E443AC"/>
    <w:rsid w:val="00E44E52"/>
    <w:rsid w:val="00E461BF"/>
    <w:rsid w:val="00E46B4D"/>
    <w:rsid w:val="00E471C5"/>
    <w:rsid w:val="00E47FCD"/>
    <w:rsid w:val="00E519DB"/>
    <w:rsid w:val="00E551B9"/>
    <w:rsid w:val="00E555D8"/>
    <w:rsid w:val="00E574B6"/>
    <w:rsid w:val="00E60A06"/>
    <w:rsid w:val="00E60FD0"/>
    <w:rsid w:val="00E62DD9"/>
    <w:rsid w:val="00E62F5C"/>
    <w:rsid w:val="00E66444"/>
    <w:rsid w:val="00E664B3"/>
    <w:rsid w:val="00E74C7B"/>
    <w:rsid w:val="00E74E59"/>
    <w:rsid w:val="00E80C53"/>
    <w:rsid w:val="00E81BE7"/>
    <w:rsid w:val="00E820B2"/>
    <w:rsid w:val="00E85191"/>
    <w:rsid w:val="00E857A6"/>
    <w:rsid w:val="00E85C1B"/>
    <w:rsid w:val="00E9476C"/>
    <w:rsid w:val="00EB4947"/>
    <w:rsid w:val="00EB575D"/>
    <w:rsid w:val="00EC0481"/>
    <w:rsid w:val="00EC0C22"/>
    <w:rsid w:val="00EC24C7"/>
    <w:rsid w:val="00EC3B6E"/>
    <w:rsid w:val="00ED187B"/>
    <w:rsid w:val="00ED1AEF"/>
    <w:rsid w:val="00ED2812"/>
    <w:rsid w:val="00ED3B30"/>
    <w:rsid w:val="00EE0297"/>
    <w:rsid w:val="00EE072F"/>
    <w:rsid w:val="00EE2EA5"/>
    <w:rsid w:val="00EE4319"/>
    <w:rsid w:val="00EE522D"/>
    <w:rsid w:val="00EF123E"/>
    <w:rsid w:val="00EF632C"/>
    <w:rsid w:val="00EF654D"/>
    <w:rsid w:val="00F0124C"/>
    <w:rsid w:val="00F0271E"/>
    <w:rsid w:val="00F04999"/>
    <w:rsid w:val="00F04F68"/>
    <w:rsid w:val="00F05B8F"/>
    <w:rsid w:val="00F05D7E"/>
    <w:rsid w:val="00F15280"/>
    <w:rsid w:val="00F15ADD"/>
    <w:rsid w:val="00F239F8"/>
    <w:rsid w:val="00F2785B"/>
    <w:rsid w:val="00F343CF"/>
    <w:rsid w:val="00F351CC"/>
    <w:rsid w:val="00F364C2"/>
    <w:rsid w:val="00F37BD7"/>
    <w:rsid w:val="00F41B93"/>
    <w:rsid w:val="00F4580F"/>
    <w:rsid w:val="00F465B5"/>
    <w:rsid w:val="00F536E9"/>
    <w:rsid w:val="00F64951"/>
    <w:rsid w:val="00F65065"/>
    <w:rsid w:val="00F6534F"/>
    <w:rsid w:val="00F665D5"/>
    <w:rsid w:val="00F674E1"/>
    <w:rsid w:val="00F67EB7"/>
    <w:rsid w:val="00F70129"/>
    <w:rsid w:val="00F725E3"/>
    <w:rsid w:val="00F769DF"/>
    <w:rsid w:val="00F77359"/>
    <w:rsid w:val="00F80BD6"/>
    <w:rsid w:val="00F82702"/>
    <w:rsid w:val="00F82A17"/>
    <w:rsid w:val="00F83C77"/>
    <w:rsid w:val="00F84150"/>
    <w:rsid w:val="00F8487D"/>
    <w:rsid w:val="00F84D7B"/>
    <w:rsid w:val="00F85B84"/>
    <w:rsid w:val="00F867DC"/>
    <w:rsid w:val="00F87DD9"/>
    <w:rsid w:val="00F907DE"/>
    <w:rsid w:val="00F9096D"/>
    <w:rsid w:val="00F91388"/>
    <w:rsid w:val="00F94D96"/>
    <w:rsid w:val="00F97610"/>
    <w:rsid w:val="00FA0355"/>
    <w:rsid w:val="00FA317F"/>
    <w:rsid w:val="00FA460F"/>
    <w:rsid w:val="00FB1806"/>
    <w:rsid w:val="00FC028D"/>
    <w:rsid w:val="00FC25C4"/>
    <w:rsid w:val="00FC332D"/>
    <w:rsid w:val="00FC3609"/>
    <w:rsid w:val="00FC3EB4"/>
    <w:rsid w:val="00FC67AF"/>
    <w:rsid w:val="00FC6D77"/>
    <w:rsid w:val="00FC7039"/>
    <w:rsid w:val="00FD0DB1"/>
    <w:rsid w:val="00FD4085"/>
    <w:rsid w:val="00FD51BD"/>
    <w:rsid w:val="00FE2CD2"/>
    <w:rsid w:val="00FE4CC7"/>
    <w:rsid w:val="00FE6342"/>
    <w:rsid w:val="00FE67BB"/>
    <w:rsid w:val="00FE6FE6"/>
    <w:rsid w:val="00FF5A29"/>
    <w:rsid w:val="00FF6D0B"/>
    <w:rsid w:val="00FF70A9"/>
    <w:rsid w:val="00FF7AEB"/>
    <w:rsid w:val="00FF7D40"/>
    <w:rsid w:val="00FF7D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37D24"/>
  <w15:docId w15:val="{4E3E0033-AD9C-4B83-B7B4-1884A69AFB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080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5FD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2F6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2F6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12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12ED"/>
    <w:rPr>
      <w:rFonts w:ascii="Segoe UI" w:hAnsi="Segoe UI" w:cs="Segoe UI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1252F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1453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1453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531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31D1"/>
  </w:style>
  <w:style w:type="paragraph" w:styleId="Footer">
    <w:name w:val="footer"/>
    <w:basedOn w:val="Normal"/>
    <w:link w:val="FooterChar"/>
    <w:uiPriority w:val="99"/>
    <w:unhideWhenUsed/>
    <w:rsid w:val="001531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31D1"/>
  </w:style>
  <w:style w:type="character" w:customStyle="1" w:styleId="Heading1Char">
    <w:name w:val="Heading 1 Char"/>
    <w:basedOn w:val="DefaultParagraphFont"/>
    <w:link w:val="Heading1"/>
    <w:uiPriority w:val="9"/>
    <w:rsid w:val="00CE0801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0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02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857145">
              <w:marLeft w:val="-105"/>
              <w:marRight w:val="-10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97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355934">
                      <w:marLeft w:val="105"/>
                      <w:marRight w:val="105"/>
                      <w:marTop w:val="0"/>
                      <w:marBottom w:val="0"/>
                      <w:divBdr>
                        <w:top w:val="single" w:sz="6" w:space="30" w:color="DDDCDA"/>
                        <w:left w:val="single" w:sz="6" w:space="31" w:color="DDDCDA"/>
                        <w:bottom w:val="single" w:sz="6" w:space="30" w:color="DDDCDA"/>
                        <w:right w:val="single" w:sz="6" w:space="31" w:color="DDDCDA"/>
                      </w:divBdr>
                      <w:divsChild>
                        <w:div w:id="156965167">
                          <w:marLeft w:val="0"/>
                          <w:marRight w:val="0"/>
                          <w:marTop w:val="7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1003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2016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7794189">
                                      <w:marLeft w:val="240"/>
                                      <w:marRight w:val="0"/>
                                      <w:marTop w:val="24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77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69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27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2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3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5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0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6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7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2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62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057366">
              <w:marLeft w:val="-105"/>
              <w:marRight w:val="-10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94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545">
                      <w:marLeft w:val="105"/>
                      <w:marRight w:val="105"/>
                      <w:marTop w:val="0"/>
                      <w:marBottom w:val="0"/>
                      <w:divBdr>
                        <w:top w:val="single" w:sz="6" w:space="30" w:color="DDDCDA"/>
                        <w:left w:val="single" w:sz="6" w:space="31" w:color="DDDCDA"/>
                        <w:bottom w:val="single" w:sz="6" w:space="30" w:color="DDDCDA"/>
                        <w:right w:val="single" w:sz="6" w:space="31" w:color="DDDCDA"/>
                      </w:divBdr>
                      <w:divsChild>
                        <w:div w:id="777414467">
                          <w:marLeft w:val="0"/>
                          <w:marRight w:val="0"/>
                          <w:marTop w:val="7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0681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4716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589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0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5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74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189978">
              <w:marLeft w:val="-105"/>
              <w:marRight w:val="-10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778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24193">
                      <w:marLeft w:val="105"/>
                      <w:marRight w:val="105"/>
                      <w:marTop w:val="0"/>
                      <w:marBottom w:val="0"/>
                      <w:divBdr>
                        <w:top w:val="single" w:sz="6" w:space="30" w:color="DDDCDA"/>
                        <w:left w:val="single" w:sz="6" w:space="31" w:color="DDDCDA"/>
                        <w:bottom w:val="single" w:sz="6" w:space="30" w:color="DDDCDA"/>
                        <w:right w:val="single" w:sz="6" w:space="31" w:color="DDDCDA"/>
                      </w:divBdr>
                      <w:divsChild>
                        <w:div w:id="33703713">
                          <w:marLeft w:val="0"/>
                          <w:marRight w:val="0"/>
                          <w:marTop w:val="7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5316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10354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298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87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07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64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9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56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4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7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2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4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E26AAA-FD9A-4FEF-AC56-1F48AA8FB7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2</Words>
  <Characters>252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opher Brown</dc:creator>
  <cp:lastModifiedBy>Office</cp:lastModifiedBy>
  <cp:revision>2</cp:revision>
  <cp:lastPrinted>2021-04-28T17:34:00Z</cp:lastPrinted>
  <dcterms:created xsi:type="dcterms:W3CDTF">2021-05-06T13:40:00Z</dcterms:created>
  <dcterms:modified xsi:type="dcterms:W3CDTF">2021-05-06T13:40:00Z</dcterms:modified>
</cp:coreProperties>
</file>